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BE9A8" w14:textId="2FBE1635" w:rsidR="00B34CFD" w:rsidRPr="005645D4" w:rsidRDefault="00B34CFD" w:rsidP="006D0886">
      <w:pPr>
        <w:jc w:val="right"/>
        <w:rPr>
          <w:b/>
          <w:bCs/>
        </w:rPr>
      </w:pPr>
      <w:r w:rsidRPr="005645D4">
        <w:rPr>
          <w:b/>
          <w:bCs/>
        </w:rPr>
        <w:t xml:space="preserve">Прилог </w:t>
      </w:r>
      <w:r w:rsidR="0012181E" w:rsidRPr="005645D4">
        <w:rPr>
          <w:b/>
          <w:bCs/>
          <w:lang w:val="sr-Cyrl-CS"/>
        </w:rPr>
        <w:t>5</w:t>
      </w:r>
      <w:r w:rsidR="007975E8" w:rsidRPr="005645D4">
        <w:rPr>
          <w:b/>
          <w:bCs/>
          <w:lang w:val="sr-Latn-CS"/>
        </w:rPr>
        <w:t>.</w:t>
      </w:r>
    </w:p>
    <w:p w14:paraId="3E036013" w14:textId="6CF280DD" w:rsidR="000A2468" w:rsidRDefault="00526977" w:rsidP="00997C3C">
      <w:pPr>
        <w:jc w:val="center"/>
        <w:rPr>
          <w:b/>
          <w:lang w:val="sr-Cyrl-CS"/>
        </w:rPr>
      </w:pPr>
      <w:r w:rsidRPr="00345DC4">
        <w:rPr>
          <w:b/>
        </w:rPr>
        <w:t xml:space="preserve">Елементи критеријума и начин бодовања по критеријумима за оцену пројеката </w:t>
      </w:r>
    </w:p>
    <w:p w14:paraId="661D3575" w14:textId="2A75B3EF" w:rsidR="00ED2F3F" w:rsidRDefault="00ED2F3F" w:rsidP="00ED2F3F">
      <w:pPr>
        <w:jc w:val="center"/>
        <w:rPr>
          <w:b/>
          <w:lang w:val="sr-Cyrl-CS"/>
        </w:rPr>
      </w:pPr>
      <w:r>
        <w:rPr>
          <w:b/>
          <w:bCs/>
        </w:rPr>
        <w:t xml:space="preserve">уградње соларних панела и пратеће инсталације за производњу електричне енергије за сопствене потребе у објектима од јавног значаја </w:t>
      </w:r>
    </w:p>
    <w:p w14:paraId="6D183C60" w14:textId="77777777" w:rsidR="00C876FF" w:rsidRPr="00997C3C" w:rsidRDefault="00C876FF" w:rsidP="00997C3C">
      <w:pPr>
        <w:jc w:val="center"/>
        <w:rPr>
          <w:b/>
          <w:lang w:val="sr-Cyrl-CS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50"/>
        <w:gridCol w:w="7155"/>
        <w:gridCol w:w="1062"/>
        <w:gridCol w:w="1134"/>
      </w:tblGrid>
      <w:tr w:rsidR="00B85096" w:rsidRPr="00B85096" w14:paraId="5C5BD89F" w14:textId="77777777" w:rsidTr="00BF0175">
        <w:trPr>
          <w:cantSplit/>
        </w:trPr>
        <w:tc>
          <w:tcPr>
            <w:tcW w:w="850" w:type="dxa"/>
            <w:vAlign w:val="center"/>
          </w:tcPr>
          <w:p w14:paraId="3B3181B3" w14:textId="77777777" w:rsidR="00B34CFD" w:rsidRPr="00C74F08" w:rsidRDefault="00B34CFD" w:rsidP="003D74D3">
            <w:pPr>
              <w:rPr>
                <w:sz w:val="22"/>
                <w:szCs w:val="22"/>
              </w:rPr>
            </w:pPr>
            <w:r w:rsidRPr="00C74F08">
              <w:rPr>
                <w:sz w:val="22"/>
                <w:szCs w:val="22"/>
              </w:rPr>
              <w:t>Бр.</w:t>
            </w:r>
          </w:p>
        </w:tc>
        <w:tc>
          <w:tcPr>
            <w:tcW w:w="7155" w:type="dxa"/>
            <w:vAlign w:val="center"/>
          </w:tcPr>
          <w:p w14:paraId="7549885D" w14:textId="77777777" w:rsidR="00B34CFD" w:rsidRPr="002A4483" w:rsidRDefault="00B34CFD" w:rsidP="003D74D3">
            <w:pPr>
              <w:rPr>
                <w:b/>
                <w:sz w:val="22"/>
                <w:szCs w:val="22"/>
              </w:rPr>
            </w:pPr>
          </w:p>
        </w:tc>
        <w:tc>
          <w:tcPr>
            <w:tcW w:w="1062" w:type="dxa"/>
            <w:vAlign w:val="center"/>
          </w:tcPr>
          <w:p w14:paraId="21015DE9" w14:textId="666AC929" w:rsidR="00B34CFD" w:rsidRPr="00C74F08" w:rsidRDefault="00B34CFD" w:rsidP="002B024D">
            <w:pPr>
              <w:jc w:val="center"/>
              <w:rPr>
                <w:sz w:val="20"/>
                <w:szCs w:val="20"/>
              </w:rPr>
            </w:pPr>
            <w:r w:rsidRPr="00C74F08">
              <w:rPr>
                <w:sz w:val="20"/>
                <w:szCs w:val="20"/>
              </w:rPr>
              <w:t xml:space="preserve">Број </w:t>
            </w:r>
            <w:r w:rsidR="002B024D" w:rsidRPr="00C74F08">
              <w:rPr>
                <w:sz w:val="20"/>
                <w:szCs w:val="20"/>
              </w:rPr>
              <w:t>бодова</w:t>
            </w:r>
          </w:p>
        </w:tc>
        <w:tc>
          <w:tcPr>
            <w:tcW w:w="1134" w:type="dxa"/>
            <w:vAlign w:val="center"/>
          </w:tcPr>
          <w:p w14:paraId="4C7C6C84" w14:textId="37410009" w:rsidR="00B34CFD" w:rsidRPr="00C74F08" w:rsidRDefault="00B34CFD" w:rsidP="002B024D">
            <w:pPr>
              <w:jc w:val="center"/>
              <w:rPr>
                <w:spacing w:val="-20"/>
                <w:sz w:val="20"/>
                <w:szCs w:val="20"/>
              </w:rPr>
            </w:pPr>
            <w:r w:rsidRPr="00C74F08">
              <w:rPr>
                <w:spacing w:val="-20"/>
                <w:sz w:val="20"/>
                <w:szCs w:val="20"/>
              </w:rPr>
              <w:t>Максималн</w:t>
            </w:r>
            <w:r w:rsidR="00144EF9" w:rsidRPr="00C74F08">
              <w:rPr>
                <w:spacing w:val="-20"/>
                <w:sz w:val="20"/>
                <w:szCs w:val="20"/>
              </w:rPr>
              <w:t>и</w:t>
            </w:r>
            <w:r w:rsidRPr="00C74F08">
              <w:rPr>
                <w:spacing w:val="-20"/>
                <w:sz w:val="20"/>
                <w:szCs w:val="20"/>
              </w:rPr>
              <w:t xml:space="preserve"> број </w:t>
            </w:r>
            <w:r w:rsidR="002B024D" w:rsidRPr="00C74F08">
              <w:rPr>
                <w:spacing w:val="-20"/>
                <w:sz w:val="20"/>
                <w:szCs w:val="20"/>
              </w:rPr>
              <w:t>бодова</w:t>
            </w:r>
          </w:p>
        </w:tc>
      </w:tr>
      <w:tr w:rsidR="00B85096" w:rsidRPr="00B85096" w14:paraId="1CB35565" w14:textId="77777777" w:rsidTr="00BF0175">
        <w:trPr>
          <w:cantSplit/>
        </w:trPr>
        <w:tc>
          <w:tcPr>
            <w:tcW w:w="850" w:type="dxa"/>
            <w:vAlign w:val="center"/>
          </w:tcPr>
          <w:p w14:paraId="4A922F57" w14:textId="77777777" w:rsidR="00B34CFD" w:rsidRPr="00FE4DD2" w:rsidRDefault="00B34CFD" w:rsidP="003D74D3">
            <w:pPr>
              <w:rPr>
                <w:b/>
                <w:sz w:val="22"/>
                <w:szCs w:val="22"/>
              </w:rPr>
            </w:pPr>
            <w:r w:rsidRPr="00FE4DD2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155" w:type="dxa"/>
            <w:vAlign w:val="center"/>
          </w:tcPr>
          <w:p w14:paraId="652F05CE" w14:textId="77777777" w:rsidR="00B34CFD" w:rsidRPr="002A4483" w:rsidRDefault="00B34CFD" w:rsidP="006D0886">
            <w:pPr>
              <w:rPr>
                <w:b/>
                <w:sz w:val="22"/>
                <w:szCs w:val="22"/>
              </w:rPr>
            </w:pPr>
            <w:r w:rsidRPr="002A4483">
              <w:rPr>
                <w:b/>
                <w:sz w:val="22"/>
                <w:szCs w:val="22"/>
              </w:rPr>
              <w:t xml:space="preserve">Врста објекта </w:t>
            </w:r>
          </w:p>
        </w:tc>
        <w:tc>
          <w:tcPr>
            <w:tcW w:w="1062" w:type="dxa"/>
            <w:vAlign w:val="center"/>
          </w:tcPr>
          <w:p w14:paraId="57FE8A93" w14:textId="77777777" w:rsidR="00B34CFD" w:rsidRPr="00FE4DD2" w:rsidRDefault="00B34CFD" w:rsidP="003D74D3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B1701F7" w14:textId="2CE6A96A" w:rsidR="00B34CFD" w:rsidRPr="00C368E3" w:rsidRDefault="004A5787" w:rsidP="003D74D3">
            <w:pPr>
              <w:jc w:val="center"/>
              <w:rPr>
                <w:b/>
                <w:sz w:val="22"/>
                <w:szCs w:val="22"/>
                <w:lang w:val="sr-Cyrl-CS"/>
              </w:rPr>
            </w:pPr>
            <w:r>
              <w:rPr>
                <w:b/>
                <w:sz w:val="22"/>
                <w:szCs w:val="22"/>
                <w:lang w:val="sr-Cyrl-CS"/>
              </w:rPr>
              <w:t>15</w:t>
            </w:r>
          </w:p>
        </w:tc>
      </w:tr>
      <w:tr w:rsidR="00B85096" w:rsidRPr="00B85096" w14:paraId="2E8FB66B" w14:textId="77777777" w:rsidTr="00BF0175">
        <w:trPr>
          <w:cantSplit/>
        </w:trPr>
        <w:tc>
          <w:tcPr>
            <w:tcW w:w="850" w:type="dxa"/>
            <w:vAlign w:val="center"/>
          </w:tcPr>
          <w:p w14:paraId="26DFD66A" w14:textId="77777777" w:rsidR="00B34CFD" w:rsidRPr="00FE4DD2" w:rsidRDefault="00B34CFD" w:rsidP="0032312D">
            <w:pPr>
              <w:rPr>
                <w:sz w:val="22"/>
                <w:szCs w:val="22"/>
              </w:rPr>
            </w:pPr>
            <w:r w:rsidRPr="00FE4DD2">
              <w:rPr>
                <w:sz w:val="22"/>
                <w:szCs w:val="22"/>
              </w:rPr>
              <w:t>1.1</w:t>
            </w:r>
          </w:p>
        </w:tc>
        <w:tc>
          <w:tcPr>
            <w:tcW w:w="7155" w:type="dxa"/>
            <w:vAlign w:val="center"/>
          </w:tcPr>
          <w:p w14:paraId="7431685C" w14:textId="77777777" w:rsidR="00B34CFD" w:rsidRPr="002A4483" w:rsidRDefault="00B34CFD" w:rsidP="00F95598">
            <w:pPr>
              <w:ind w:firstLine="284"/>
              <w:rPr>
                <w:b/>
                <w:sz w:val="22"/>
                <w:szCs w:val="22"/>
              </w:rPr>
            </w:pPr>
            <w:r w:rsidRPr="002A4483">
              <w:rPr>
                <w:sz w:val="22"/>
                <w:szCs w:val="22"/>
              </w:rPr>
              <w:t>Школе</w:t>
            </w:r>
          </w:p>
        </w:tc>
        <w:tc>
          <w:tcPr>
            <w:tcW w:w="1062" w:type="dxa"/>
            <w:vAlign w:val="center"/>
          </w:tcPr>
          <w:p w14:paraId="267D990B" w14:textId="77777777" w:rsidR="00B34CFD" w:rsidRPr="00FE4DD2" w:rsidRDefault="00B34CFD" w:rsidP="002E544D">
            <w:pPr>
              <w:jc w:val="center"/>
              <w:rPr>
                <w:sz w:val="22"/>
                <w:szCs w:val="22"/>
              </w:rPr>
            </w:pPr>
            <w:r w:rsidRPr="00FE4DD2">
              <w:rPr>
                <w:sz w:val="22"/>
                <w:szCs w:val="22"/>
              </w:rPr>
              <w:t>15</w:t>
            </w:r>
          </w:p>
        </w:tc>
        <w:tc>
          <w:tcPr>
            <w:tcW w:w="1134" w:type="dxa"/>
            <w:vAlign w:val="center"/>
          </w:tcPr>
          <w:p w14:paraId="3B650C25" w14:textId="77777777" w:rsidR="00B34CFD" w:rsidRPr="00FE4DD2" w:rsidRDefault="00B34CFD" w:rsidP="002E544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B85096" w:rsidRPr="00B85096" w14:paraId="2F66DF3A" w14:textId="77777777" w:rsidTr="00BF0175">
        <w:trPr>
          <w:cantSplit/>
        </w:trPr>
        <w:tc>
          <w:tcPr>
            <w:tcW w:w="850" w:type="dxa"/>
            <w:vAlign w:val="center"/>
          </w:tcPr>
          <w:p w14:paraId="5A55EB94" w14:textId="77777777" w:rsidR="00B34CFD" w:rsidRPr="00FE4DD2" w:rsidRDefault="00B34CFD" w:rsidP="0032312D">
            <w:pPr>
              <w:rPr>
                <w:sz w:val="22"/>
                <w:szCs w:val="22"/>
              </w:rPr>
            </w:pPr>
            <w:r w:rsidRPr="00FE4DD2">
              <w:rPr>
                <w:sz w:val="22"/>
                <w:szCs w:val="22"/>
              </w:rPr>
              <w:t>1.2</w:t>
            </w:r>
          </w:p>
        </w:tc>
        <w:tc>
          <w:tcPr>
            <w:tcW w:w="7155" w:type="dxa"/>
            <w:vAlign w:val="center"/>
          </w:tcPr>
          <w:p w14:paraId="2D3B7C43" w14:textId="77777777" w:rsidR="00B34CFD" w:rsidRPr="002A4483" w:rsidRDefault="00B34CFD" w:rsidP="00F95598">
            <w:pPr>
              <w:ind w:firstLine="284"/>
              <w:rPr>
                <w:sz w:val="22"/>
                <w:szCs w:val="22"/>
              </w:rPr>
            </w:pPr>
            <w:r w:rsidRPr="002A4483">
              <w:rPr>
                <w:sz w:val="22"/>
                <w:szCs w:val="22"/>
              </w:rPr>
              <w:t>Предшколске установе</w:t>
            </w:r>
          </w:p>
        </w:tc>
        <w:tc>
          <w:tcPr>
            <w:tcW w:w="1062" w:type="dxa"/>
            <w:vAlign w:val="center"/>
          </w:tcPr>
          <w:p w14:paraId="5E1AD49B" w14:textId="77777777" w:rsidR="00B34CFD" w:rsidRPr="00FE4DD2" w:rsidRDefault="00B34CFD" w:rsidP="002E544D">
            <w:pPr>
              <w:jc w:val="center"/>
              <w:rPr>
                <w:sz w:val="22"/>
                <w:szCs w:val="22"/>
              </w:rPr>
            </w:pPr>
            <w:r w:rsidRPr="00FE4DD2">
              <w:rPr>
                <w:sz w:val="22"/>
                <w:szCs w:val="22"/>
              </w:rPr>
              <w:t>15</w:t>
            </w:r>
          </w:p>
        </w:tc>
        <w:tc>
          <w:tcPr>
            <w:tcW w:w="1134" w:type="dxa"/>
            <w:vAlign w:val="center"/>
          </w:tcPr>
          <w:p w14:paraId="465B15FA" w14:textId="77777777" w:rsidR="00B34CFD" w:rsidRPr="00FE4DD2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85096" w:rsidRPr="00B85096" w14:paraId="70BB7F79" w14:textId="77777777" w:rsidTr="00BF0175">
        <w:trPr>
          <w:cantSplit/>
        </w:trPr>
        <w:tc>
          <w:tcPr>
            <w:tcW w:w="850" w:type="dxa"/>
            <w:vAlign w:val="center"/>
          </w:tcPr>
          <w:p w14:paraId="188E91E2" w14:textId="77777777" w:rsidR="00B34CFD" w:rsidRPr="00FE4DD2" w:rsidRDefault="00B34CFD" w:rsidP="0032312D">
            <w:pPr>
              <w:rPr>
                <w:sz w:val="22"/>
                <w:szCs w:val="22"/>
              </w:rPr>
            </w:pPr>
            <w:r w:rsidRPr="00FE4DD2">
              <w:rPr>
                <w:sz w:val="22"/>
                <w:szCs w:val="22"/>
              </w:rPr>
              <w:t>1.3</w:t>
            </w:r>
          </w:p>
        </w:tc>
        <w:tc>
          <w:tcPr>
            <w:tcW w:w="7155" w:type="dxa"/>
            <w:vAlign w:val="center"/>
          </w:tcPr>
          <w:p w14:paraId="307F4E77" w14:textId="6562DCA9" w:rsidR="00B34CFD" w:rsidRPr="002A4483" w:rsidRDefault="00B34CFD" w:rsidP="00F95598">
            <w:pPr>
              <w:ind w:firstLine="284"/>
              <w:rPr>
                <w:sz w:val="22"/>
                <w:szCs w:val="22"/>
              </w:rPr>
            </w:pPr>
            <w:r w:rsidRPr="002A4483">
              <w:rPr>
                <w:sz w:val="22"/>
                <w:szCs w:val="22"/>
              </w:rPr>
              <w:t>Домови здравља</w:t>
            </w:r>
          </w:p>
        </w:tc>
        <w:tc>
          <w:tcPr>
            <w:tcW w:w="1062" w:type="dxa"/>
            <w:vAlign w:val="center"/>
          </w:tcPr>
          <w:p w14:paraId="1EF1EA06" w14:textId="77777777" w:rsidR="00B34CFD" w:rsidRPr="00FE4DD2" w:rsidRDefault="00B34CFD" w:rsidP="002E544D">
            <w:pPr>
              <w:jc w:val="center"/>
              <w:rPr>
                <w:sz w:val="22"/>
                <w:szCs w:val="22"/>
              </w:rPr>
            </w:pPr>
            <w:r w:rsidRPr="00FE4DD2">
              <w:rPr>
                <w:sz w:val="22"/>
                <w:szCs w:val="22"/>
              </w:rPr>
              <w:t>15</w:t>
            </w:r>
          </w:p>
        </w:tc>
        <w:tc>
          <w:tcPr>
            <w:tcW w:w="1134" w:type="dxa"/>
            <w:vAlign w:val="center"/>
          </w:tcPr>
          <w:p w14:paraId="41ABA3E6" w14:textId="77777777" w:rsidR="00B34CFD" w:rsidRPr="00FE4DD2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85096" w:rsidRPr="00B85096" w14:paraId="288C9CD9" w14:textId="77777777" w:rsidTr="00BF0175">
        <w:trPr>
          <w:cantSplit/>
        </w:trPr>
        <w:tc>
          <w:tcPr>
            <w:tcW w:w="850" w:type="dxa"/>
            <w:vAlign w:val="center"/>
          </w:tcPr>
          <w:p w14:paraId="64164BC0" w14:textId="77777777" w:rsidR="00B34CFD" w:rsidRPr="00FE4DD2" w:rsidRDefault="00B34CFD" w:rsidP="0032312D">
            <w:pPr>
              <w:rPr>
                <w:sz w:val="22"/>
                <w:szCs w:val="22"/>
              </w:rPr>
            </w:pPr>
            <w:r w:rsidRPr="00FE4DD2">
              <w:rPr>
                <w:sz w:val="22"/>
                <w:szCs w:val="22"/>
              </w:rPr>
              <w:t>1.4</w:t>
            </w:r>
          </w:p>
        </w:tc>
        <w:tc>
          <w:tcPr>
            <w:tcW w:w="7155" w:type="dxa"/>
            <w:vAlign w:val="center"/>
          </w:tcPr>
          <w:p w14:paraId="4664FC43" w14:textId="77777777" w:rsidR="00B34CFD" w:rsidRPr="002A4483" w:rsidRDefault="00B34CFD" w:rsidP="00F95598">
            <w:pPr>
              <w:ind w:firstLine="284"/>
              <w:rPr>
                <w:sz w:val="22"/>
                <w:szCs w:val="22"/>
              </w:rPr>
            </w:pPr>
            <w:r w:rsidRPr="002A4483">
              <w:rPr>
                <w:sz w:val="22"/>
                <w:szCs w:val="22"/>
              </w:rPr>
              <w:t>Други објекти од значаја за ширу локалну заједницу</w:t>
            </w:r>
          </w:p>
        </w:tc>
        <w:tc>
          <w:tcPr>
            <w:tcW w:w="1062" w:type="dxa"/>
            <w:vAlign w:val="center"/>
          </w:tcPr>
          <w:p w14:paraId="2B2E6551" w14:textId="7DD7AFA6" w:rsidR="00B34CFD" w:rsidRPr="00FE4DD2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DF19923" w14:textId="77777777" w:rsidR="00B34CFD" w:rsidRPr="00FE4DD2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85096" w:rsidRPr="00B85096" w14:paraId="2A7CA155" w14:textId="77777777" w:rsidTr="00BF0175">
        <w:trPr>
          <w:cantSplit/>
        </w:trPr>
        <w:tc>
          <w:tcPr>
            <w:tcW w:w="850" w:type="dxa"/>
            <w:vAlign w:val="center"/>
          </w:tcPr>
          <w:p w14:paraId="3569EF19" w14:textId="77777777" w:rsidR="00B34CFD" w:rsidRPr="00AA6ABC" w:rsidRDefault="00B34CFD" w:rsidP="0032312D">
            <w:pPr>
              <w:jc w:val="right"/>
              <w:rPr>
                <w:sz w:val="22"/>
                <w:szCs w:val="22"/>
              </w:rPr>
            </w:pPr>
            <w:r w:rsidRPr="00AA6ABC">
              <w:rPr>
                <w:sz w:val="22"/>
                <w:szCs w:val="22"/>
              </w:rPr>
              <w:t>1.4.1</w:t>
            </w:r>
          </w:p>
        </w:tc>
        <w:tc>
          <w:tcPr>
            <w:tcW w:w="7155" w:type="dxa"/>
            <w:vAlign w:val="center"/>
          </w:tcPr>
          <w:p w14:paraId="3C0669C0" w14:textId="77777777" w:rsidR="00B34CFD" w:rsidRPr="00AA6ABC" w:rsidRDefault="00B34CFD" w:rsidP="00F95598">
            <w:pPr>
              <w:ind w:firstLine="284"/>
              <w:rPr>
                <w:sz w:val="22"/>
                <w:szCs w:val="22"/>
              </w:rPr>
            </w:pPr>
            <w:r w:rsidRPr="00AA6ABC">
              <w:rPr>
                <w:sz w:val="22"/>
                <w:szCs w:val="22"/>
              </w:rPr>
              <w:t xml:space="preserve">Друге зграде намењене здравству и социјалној заштити </w:t>
            </w:r>
          </w:p>
        </w:tc>
        <w:tc>
          <w:tcPr>
            <w:tcW w:w="1062" w:type="dxa"/>
            <w:vAlign w:val="center"/>
          </w:tcPr>
          <w:p w14:paraId="5D13B228" w14:textId="77777777" w:rsidR="00B34CFD" w:rsidRPr="00AA6ABC" w:rsidRDefault="00B34CFD" w:rsidP="002E544D">
            <w:pPr>
              <w:jc w:val="center"/>
              <w:rPr>
                <w:sz w:val="22"/>
                <w:szCs w:val="22"/>
              </w:rPr>
            </w:pPr>
            <w:r w:rsidRPr="00AA6ABC">
              <w:rPr>
                <w:sz w:val="22"/>
                <w:szCs w:val="22"/>
              </w:rPr>
              <w:t>13</w:t>
            </w:r>
          </w:p>
        </w:tc>
        <w:tc>
          <w:tcPr>
            <w:tcW w:w="1134" w:type="dxa"/>
            <w:vAlign w:val="center"/>
          </w:tcPr>
          <w:p w14:paraId="57A68657" w14:textId="77777777" w:rsidR="00B34CFD" w:rsidRPr="00FE4DD2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85096" w:rsidRPr="00B85096" w14:paraId="6FA9BBC8" w14:textId="77777777" w:rsidTr="00BF0175">
        <w:trPr>
          <w:cantSplit/>
        </w:trPr>
        <w:tc>
          <w:tcPr>
            <w:tcW w:w="850" w:type="dxa"/>
            <w:vAlign w:val="center"/>
          </w:tcPr>
          <w:p w14:paraId="0A45F8AC" w14:textId="77777777" w:rsidR="00B34CFD" w:rsidRPr="00AA6ABC" w:rsidRDefault="00B34CFD" w:rsidP="0032312D">
            <w:pPr>
              <w:jc w:val="right"/>
              <w:rPr>
                <w:sz w:val="22"/>
                <w:szCs w:val="22"/>
              </w:rPr>
            </w:pPr>
            <w:r w:rsidRPr="00AA6ABC">
              <w:rPr>
                <w:sz w:val="22"/>
                <w:szCs w:val="22"/>
              </w:rPr>
              <w:t>1.4.2</w:t>
            </w:r>
          </w:p>
        </w:tc>
        <w:tc>
          <w:tcPr>
            <w:tcW w:w="7155" w:type="dxa"/>
            <w:vAlign w:val="center"/>
          </w:tcPr>
          <w:p w14:paraId="39619A34" w14:textId="11894C54" w:rsidR="00B34CFD" w:rsidRPr="00AA6ABC" w:rsidRDefault="00B34CFD" w:rsidP="00F95598">
            <w:pPr>
              <w:ind w:firstLine="284"/>
              <w:rPr>
                <w:sz w:val="22"/>
                <w:szCs w:val="22"/>
              </w:rPr>
            </w:pPr>
            <w:r w:rsidRPr="00AA6ABC">
              <w:rPr>
                <w:sz w:val="22"/>
                <w:szCs w:val="22"/>
              </w:rPr>
              <w:t>Дру</w:t>
            </w:r>
            <w:r w:rsidR="003E0F20" w:rsidRPr="00AA6ABC">
              <w:rPr>
                <w:sz w:val="22"/>
                <w:szCs w:val="22"/>
              </w:rPr>
              <w:t xml:space="preserve">ге зграде намењене образовању, </w:t>
            </w:r>
            <w:r w:rsidRPr="00AA6ABC">
              <w:rPr>
                <w:sz w:val="22"/>
                <w:szCs w:val="22"/>
              </w:rPr>
              <w:t>култури</w:t>
            </w:r>
            <w:r w:rsidR="003E0F20" w:rsidRPr="00AA6ABC">
              <w:rPr>
                <w:sz w:val="22"/>
                <w:szCs w:val="22"/>
              </w:rPr>
              <w:t xml:space="preserve"> и спорту</w:t>
            </w:r>
          </w:p>
        </w:tc>
        <w:tc>
          <w:tcPr>
            <w:tcW w:w="1062" w:type="dxa"/>
            <w:vAlign w:val="center"/>
          </w:tcPr>
          <w:p w14:paraId="70658DD0" w14:textId="77777777" w:rsidR="00B34CFD" w:rsidRPr="00AA6ABC" w:rsidRDefault="00B34CFD" w:rsidP="002E544D">
            <w:pPr>
              <w:jc w:val="center"/>
              <w:rPr>
                <w:sz w:val="22"/>
                <w:szCs w:val="22"/>
              </w:rPr>
            </w:pPr>
            <w:r w:rsidRPr="00AA6ABC">
              <w:rPr>
                <w:sz w:val="22"/>
                <w:szCs w:val="22"/>
              </w:rPr>
              <w:t>10</w:t>
            </w:r>
          </w:p>
        </w:tc>
        <w:tc>
          <w:tcPr>
            <w:tcW w:w="1134" w:type="dxa"/>
            <w:vAlign w:val="center"/>
          </w:tcPr>
          <w:p w14:paraId="02FE4500" w14:textId="77777777" w:rsidR="00B34CFD" w:rsidRPr="00FE4DD2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85096" w:rsidRPr="00B85096" w14:paraId="4AEF7029" w14:textId="77777777" w:rsidTr="00BF0175">
        <w:trPr>
          <w:cantSplit/>
        </w:trPr>
        <w:tc>
          <w:tcPr>
            <w:tcW w:w="850" w:type="dxa"/>
            <w:vAlign w:val="center"/>
          </w:tcPr>
          <w:p w14:paraId="4BFED43A" w14:textId="7CF790DD" w:rsidR="005E6042" w:rsidRPr="00AA6ABC" w:rsidRDefault="005E6042" w:rsidP="0032312D">
            <w:pPr>
              <w:jc w:val="right"/>
              <w:rPr>
                <w:sz w:val="22"/>
                <w:szCs w:val="22"/>
              </w:rPr>
            </w:pPr>
            <w:r w:rsidRPr="00AA6ABC">
              <w:rPr>
                <w:sz w:val="22"/>
                <w:szCs w:val="22"/>
              </w:rPr>
              <w:t>1.4.3</w:t>
            </w:r>
          </w:p>
        </w:tc>
        <w:tc>
          <w:tcPr>
            <w:tcW w:w="7155" w:type="dxa"/>
            <w:vAlign w:val="center"/>
          </w:tcPr>
          <w:p w14:paraId="0A2089BE" w14:textId="5FBA0128" w:rsidR="005E6042" w:rsidRPr="00171C65" w:rsidRDefault="005E6042" w:rsidP="00E60650">
            <w:pPr>
              <w:ind w:firstLine="284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</w:rPr>
              <w:t>Зграде/објекти намењени  комуналним делатностима</w:t>
            </w:r>
          </w:p>
        </w:tc>
        <w:tc>
          <w:tcPr>
            <w:tcW w:w="1062" w:type="dxa"/>
            <w:vAlign w:val="center"/>
          </w:tcPr>
          <w:p w14:paraId="1D50FB3E" w14:textId="7DCB3A2A" w:rsidR="005E6042" w:rsidRPr="00171C65" w:rsidRDefault="005E6042" w:rsidP="002E544D">
            <w:pPr>
              <w:jc w:val="center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</w:rPr>
              <w:t>8</w:t>
            </w:r>
          </w:p>
        </w:tc>
        <w:tc>
          <w:tcPr>
            <w:tcW w:w="1134" w:type="dxa"/>
            <w:vAlign w:val="center"/>
          </w:tcPr>
          <w:p w14:paraId="46C33C5C" w14:textId="77777777" w:rsidR="005E6042" w:rsidRPr="00171C65" w:rsidRDefault="005E6042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85096" w:rsidRPr="00B85096" w14:paraId="18369F42" w14:textId="77777777" w:rsidTr="00BF0175">
        <w:trPr>
          <w:cantSplit/>
        </w:trPr>
        <w:tc>
          <w:tcPr>
            <w:tcW w:w="850" w:type="dxa"/>
            <w:vAlign w:val="center"/>
          </w:tcPr>
          <w:p w14:paraId="5D95DCFF" w14:textId="35A826F6" w:rsidR="00B34CFD" w:rsidRPr="00AA6ABC" w:rsidRDefault="00B34CFD" w:rsidP="005E6042">
            <w:pPr>
              <w:jc w:val="right"/>
              <w:rPr>
                <w:sz w:val="22"/>
                <w:szCs w:val="22"/>
              </w:rPr>
            </w:pPr>
            <w:r w:rsidRPr="00AA6ABC">
              <w:rPr>
                <w:sz w:val="22"/>
                <w:szCs w:val="22"/>
              </w:rPr>
              <w:t>1.4.</w:t>
            </w:r>
            <w:r w:rsidR="005E6042" w:rsidRPr="00AA6ABC">
              <w:rPr>
                <w:sz w:val="22"/>
                <w:szCs w:val="22"/>
              </w:rPr>
              <w:t>4</w:t>
            </w:r>
          </w:p>
        </w:tc>
        <w:tc>
          <w:tcPr>
            <w:tcW w:w="7155" w:type="dxa"/>
            <w:vAlign w:val="center"/>
          </w:tcPr>
          <w:p w14:paraId="594BFE6C" w14:textId="4FFB04D0" w:rsidR="00B34CFD" w:rsidRPr="00171C65" w:rsidRDefault="00B34CFD" w:rsidP="00E60650">
            <w:pPr>
              <w:ind w:firstLine="284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</w:rPr>
              <w:t xml:space="preserve">Управне зграде </w:t>
            </w:r>
          </w:p>
        </w:tc>
        <w:tc>
          <w:tcPr>
            <w:tcW w:w="1062" w:type="dxa"/>
            <w:vAlign w:val="center"/>
          </w:tcPr>
          <w:p w14:paraId="536C62A1" w14:textId="77777777" w:rsidR="00B34CFD" w:rsidRPr="00171C65" w:rsidRDefault="00B34CFD" w:rsidP="002E544D">
            <w:pPr>
              <w:jc w:val="center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</w:rPr>
              <w:t>3</w:t>
            </w:r>
          </w:p>
        </w:tc>
        <w:tc>
          <w:tcPr>
            <w:tcW w:w="1134" w:type="dxa"/>
            <w:vAlign w:val="center"/>
          </w:tcPr>
          <w:p w14:paraId="00109BD3" w14:textId="77777777" w:rsidR="00B34CFD" w:rsidRPr="00171C65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85096" w:rsidRPr="00B85096" w14:paraId="6DFACB70" w14:textId="77777777" w:rsidTr="00BF0175">
        <w:trPr>
          <w:cantSplit/>
        </w:trPr>
        <w:tc>
          <w:tcPr>
            <w:tcW w:w="850" w:type="dxa"/>
            <w:vAlign w:val="center"/>
          </w:tcPr>
          <w:p w14:paraId="5838E117" w14:textId="286F3DA5" w:rsidR="0052668F" w:rsidRPr="005361E3" w:rsidRDefault="00D72C77" w:rsidP="0052668F">
            <w:pPr>
              <w:rPr>
                <w:b/>
                <w:bCs/>
                <w:sz w:val="22"/>
                <w:szCs w:val="22"/>
                <w:lang w:val="sr-Cyrl-CS"/>
              </w:rPr>
            </w:pPr>
            <w:r>
              <w:rPr>
                <w:b/>
                <w:bCs/>
                <w:sz w:val="22"/>
                <w:szCs w:val="22"/>
                <w:lang w:val="sr-Cyrl-CS"/>
              </w:rPr>
              <w:t>2</w:t>
            </w:r>
          </w:p>
        </w:tc>
        <w:tc>
          <w:tcPr>
            <w:tcW w:w="7155" w:type="dxa"/>
            <w:shd w:val="clear" w:color="auto" w:fill="auto"/>
            <w:vAlign w:val="center"/>
          </w:tcPr>
          <w:p w14:paraId="192015B6" w14:textId="667721CE" w:rsidR="0052668F" w:rsidRPr="00171C65" w:rsidRDefault="003949AA" w:rsidP="0052668F">
            <w:pPr>
              <w:rPr>
                <w:rStyle w:val="rvts3"/>
                <w:b/>
                <w:bCs/>
                <w:color w:val="auto"/>
                <w:sz w:val="22"/>
                <w:szCs w:val="22"/>
                <w:lang w:val="sr-Cyrl-CS"/>
              </w:rPr>
            </w:pPr>
            <w:r>
              <w:rPr>
                <w:rStyle w:val="rvts3"/>
                <w:b/>
                <w:bCs/>
                <w:color w:val="auto"/>
                <w:sz w:val="22"/>
                <w:szCs w:val="22"/>
                <w:lang w:val="sr-Cyrl-CS"/>
              </w:rPr>
              <w:t>Енергетски разред објекта</w:t>
            </w:r>
          </w:p>
        </w:tc>
        <w:tc>
          <w:tcPr>
            <w:tcW w:w="1062" w:type="dxa"/>
            <w:vAlign w:val="center"/>
          </w:tcPr>
          <w:p w14:paraId="7EED9F3C" w14:textId="75125650" w:rsidR="0052668F" w:rsidRPr="00171C65" w:rsidRDefault="0052668F" w:rsidP="0052668F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D02C2DE" w14:textId="182714DE" w:rsidR="0052668F" w:rsidRPr="00171C65" w:rsidRDefault="00516220" w:rsidP="0052668F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>
              <w:rPr>
                <w:b/>
                <w:bCs/>
                <w:sz w:val="22"/>
                <w:szCs w:val="22"/>
                <w:lang w:val="sr-Cyrl-CS"/>
              </w:rPr>
              <w:t>3</w:t>
            </w:r>
            <w:r w:rsidR="004A5787" w:rsidRPr="00171C65">
              <w:rPr>
                <w:b/>
                <w:bCs/>
                <w:sz w:val="22"/>
                <w:szCs w:val="22"/>
                <w:lang w:val="sr-Cyrl-CS"/>
              </w:rPr>
              <w:t>5</w:t>
            </w:r>
          </w:p>
        </w:tc>
      </w:tr>
      <w:tr w:rsidR="00B85096" w:rsidRPr="00B85096" w14:paraId="5B9804E8" w14:textId="77777777" w:rsidTr="00BF0175">
        <w:trPr>
          <w:cantSplit/>
        </w:trPr>
        <w:tc>
          <w:tcPr>
            <w:tcW w:w="850" w:type="dxa"/>
            <w:vAlign w:val="center"/>
          </w:tcPr>
          <w:p w14:paraId="00AC7A96" w14:textId="2B982ED3" w:rsidR="0052668F" w:rsidRPr="00AA6ABC" w:rsidRDefault="0052668F" w:rsidP="00B67E38">
            <w:pPr>
              <w:rPr>
                <w:sz w:val="22"/>
                <w:szCs w:val="22"/>
              </w:rPr>
            </w:pPr>
          </w:p>
        </w:tc>
        <w:tc>
          <w:tcPr>
            <w:tcW w:w="7155" w:type="dxa"/>
            <w:vAlign w:val="center"/>
          </w:tcPr>
          <w:p w14:paraId="73E76D4F" w14:textId="66C6C5F2" w:rsidR="0052668F" w:rsidRPr="00171C65" w:rsidRDefault="00C62309" w:rsidP="0052668F">
            <w:pPr>
              <w:rPr>
                <w:rStyle w:val="rvts3"/>
                <w:color w:val="auto"/>
                <w:sz w:val="22"/>
                <w:szCs w:val="22"/>
                <w:lang w:val="sr-Cyrl-CS"/>
              </w:rPr>
            </w:pPr>
            <w:r w:rsidRPr="00171C65">
              <w:rPr>
                <w:rStyle w:val="rvts3"/>
                <w:color w:val="auto"/>
                <w:sz w:val="22"/>
                <w:szCs w:val="22"/>
                <w:lang w:val="sr-Cyrl-CS"/>
              </w:rPr>
              <w:t xml:space="preserve">Енергетски разред Ц или изнад Ц </w:t>
            </w:r>
          </w:p>
        </w:tc>
        <w:tc>
          <w:tcPr>
            <w:tcW w:w="1062" w:type="dxa"/>
            <w:vAlign w:val="center"/>
          </w:tcPr>
          <w:p w14:paraId="10595EF9" w14:textId="0D8840F3" w:rsidR="0052668F" w:rsidRPr="00171C65" w:rsidRDefault="00516220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3</w:t>
            </w:r>
            <w:r w:rsidR="004A5787" w:rsidRPr="00171C65"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  <w:vAlign w:val="center"/>
          </w:tcPr>
          <w:p w14:paraId="4F9D2B6E" w14:textId="458E690B" w:rsidR="0052668F" w:rsidRPr="00171C65" w:rsidRDefault="0052668F" w:rsidP="0052668F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</w:tr>
      <w:tr w:rsidR="00C62309" w:rsidRPr="00B85096" w14:paraId="7A81BB83" w14:textId="77777777" w:rsidTr="00BF0175">
        <w:trPr>
          <w:cantSplit/>
        </w:trPr>
        <w:tc>
          <w:tcPr>
            <w:tcW w:w="850" w:type="dxa"/>
            <w:vAlign w:val="center"/>
          </w:tcPr>
          <w:p w14:paraId="6C899C9A" w14:textId="77777777" w:rsidR="00C62309" w:rsidRPr="00AA6ABC" w:rsidRDefault="00C62309" w:rsidP="00B67E38">
            <w:pPr>
              <w:rPr>
                <w:sz w:val="22"/>
                <w:szCs w:val="22"/>
              </w:rPr>
            </w:pPr>
          </w:p>
        </w:tc>
        <w:tc>
          <w:tcPr>
            <w:tcW w:w="7155" w:type="dxa"/>
            <w:vAlign w:val="center"/>
          </w:tcPr>
          <w:p w14:paraId="7649B894" w14:textId="497F1873" w:rsidR="00C62309" w:rsidRPr="00171C65" w:rsidRDefault="00C62309" w:rsidP="0052668F">
            <w:pPr>
              <w:rPr>
                <w:rStyle w:val="rvts3"/>
                <w:color w:val="auto"/>
                <w:sz w:val="22"/>
                <w:szCs w:val="22"/>
                <w:lang w:val="sr-Cyrl-CS"/>
              </w:rPr>
            </w:pPr>
            <w:r w:rsidRPr="00171C65">
              <w:rPr>
                <w:rStyle w:val="rvts3"/>
                <w:color w:val="auto"/>
                <w:sz w:val="22"/>
                <w:szCs w:val="22"/>
                <w:lang w:val="sr-Cyrl-CS"/>
              </w:rPr>
              <w:t>Енергетски разред испод Ц разреда</w:t>
            </w:r>
          </w:p>
        </w:tc>
        <w:tc>
          <w:tcPr>
            <w:tcW w:w="1062" w:type="dxa"/>
            <w:vAlign w:val="center"/>
          </w:tcPr>
          <w:p w14:paraId="053AF0B1" w14:textId="7205C92F" w:rsidR="00C62309" w:rsidRPr="00171C65" w:rsidRDefault="004469B3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  <w:tc>
          <w:tcPr>
            <w:tcW w:w="1134" w:type="dxa"/>
            <w:vAlign w:val="center"/>
          </w:tcPr>
          <w:p w14:paraId="41307192" w14:textId="77777777" w:rsidR="00C62309" w:rsidRPr="00171C65" w:rsidRDefault="00C62309" w:rsidP="0052668F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</w:tr>
      <w:tr w:rsidR="00F9716F" w:rsidRPr="00B85096" w14:paraId="5CE309DE" w14:textId="77777777" w:rsidTr="00BF0175">
        <w:trPr>
          <w:cantSplit/>
        </w:trPr>
        <w:tc>
          <w:tcPr>
            <w:tcW w:w="850" w:type="dxa"/>
            <w:vAlign w:val="center"/>
          </w:tcPr>
          <w:p w14:paraId="71318359" w14:textId="2EDD29FA" w:rsidR="00F9716F" w:rsidRPr="00516220" w:rsidRDefault="00516220" w:rsidP="00B67E38">
            <w:pPr>
              <w:rPr>
                <w:b/>
                <w:bCs/>
                <w:sz w:val="22"/>
                <w:szCs w:val="22"/>
                <w:lang w:val="sr-Latn-CS"/>
              </w:rPr>
            </w:pPr>
            <w:r w:rsidRPr="00516220">
              <w:rPr>
                <w:b/>
                <w:bCs/>
                <w:sz w:val="22"/>
                <w:szCs w:val="22"/>
                <w:lang w:val="sr-Latn-CS"/>
              </w:rPr>
              <w:t>3</w:t>
            </w:r>
          </w:p>
        </w:tc>
        <w:tc>
          <w:tcPr>
            <w:tcW w:w="7155" w:type="dxa"/>
            <w:vAlign w:val="center"/>
          </w:tcPr>
          <w:p w14:paraId="1388EAD7" w14:textId="66AC9145" w:rsidR="00F9716F" w:rsidRPr="00FC32B8" w:rsidRDefault="00516220" w:rsidP="0052668F">
            <w:pPr>
              <w:rPr>
                <w:rStyle w:val="rvts3"/>
                <w:b/>
                <w:bCs/>
                <w:color w:val="auto"/>
                <w:sz w:val="22"/>
                <w:szCs w:val="22"/>
                <w:lang w:val="sr-Cyrl-CS"/>
              </w:rPr>
            </w:pPr>
            <w:r w:rsidRPr="00FC32B8">
              <w:rPr>
                <w:rStyle w:val="rvts3"/>
                <w:b/>
                <w:bCs/>
                <w:color w:val="auto"/>
                <w:sz w:val="22"/>
                <w:szCs w:val="22"/>
                <w:lang w:val="sr-Cyrl-CS"/>
              </w:rPr>
              <w:t>Ефикасност соларних панела</w:t>
            </w:r>
          </w:p>
        </w:tc>
        <w:tc>
          <w:tcPr>
            <w:tcW w:w="1062" w:type="dxa"/>
            <w:vAlign w:val="center"/>
          </w:tcPr>
          <w:p w14:paraId="06A5F72D" w14:textId="77777777" w:rsidR="00F9716F" w:rsidRPr="00171C65" w:rsidRDefault="00F9716F" w:rsidP="0052668F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  <w:tc>
          <w:tcPr>
            <w:tcW w:w="1134" w:type="dxa"/>
            <w:vAlign w:val="center"/>
          </w:tcPr>
          <w:p w14:paraId="28082E40" w14:textId="4B94A970" w:rsidR="00F9716F" w:rsidRPr="00FC32B8" w:rsidRDefault="00516220" w:rsidP="0052668F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FC32B8">
              <w:rPr>
                <w:b/>
                <w:bCs/>
                <w:sz w:val="22"/>
                <w:szCs w:val="22"/>
                <w:lang w:val="sr-Cyrl-CS"/>
              </w:rPr>
              <w:t>10</w:t>
            </w:r>
          </w:p>
        </w:tc>
      </w:tr>
      <w:tr w:rsidR="00516220" w:rsidRPr="00B85096" w14:paraId="5EE74386" w14:textId="77777777" w:rsidTr="00E076C5">
        <w:trPr>
          <w:cantSplit/>
        </w:trPr>
        <w:tc>
          <w:tcPr>
            <w:tcW w:w="850" w:type="dxa"/>
            <w:vAlign w:val="center"/>
          </w:tcPr>
          <w:p w14:paraId="6F1ACD40" w14:textId="3930766D" w:rsidR="00516220" w:rsidRPr="006D4532" w:rsidRDefault="00516220" w:rsidP="00516220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Latn-CS"/>
              </w:rPr>
              <w:t>3.</w:t>
            </w:r>
            <w:r w:rsidR="006D4532">
              <w:rPr>
                <w:sz w:val="22"/>
                <w:szCs w:val="22"/>
                <w:lang w:val="sr-Cyrl-CS"/>
              </w:rPr>
              <w:t>1</w:t>
            </w:r>
          </w:p>
        </w:tc>
        <w:tc>
          <w:tcPr>
            <w:tcW w:w="7155" w:type="dxa"/>
            <w:shd w:val="clear" w:color="auto" w:fill="auto"/>
            <w:vAlign w:val="center"/>
          </w:tcPr>
          <w:p w14:paraId="72410B48" w14:textId="3C9FB5A1" w:rsidR="00516220" w:rsidRPr="00892FBD" w:rsidRDefault="00516220" w:rsidP="00516220">
            <w:pPr>
              <w:rPr>
                <w:rStyle w:val="rvts3"/>
                <w:color w:val="auto"/>
                <w:sz w:val="22"/>
                <w:szCs w:val="22"/>
                <w:lang w:val="sr-Cyrl-CS"/>
              </w:rPr>
            </w:pPr>
            <w:r w:rsidRPr="00892FBD">
              <w:rPr>
                <w:rStyle w:val="rvts3"/>
                <w:color w:val="auto"/>
                <w:sz w:val="22"/>
                <w:szCs w:val="22"/>
                <w:lang w:val="sr-Cyrl-CS"/>
              </w:rPr>
              <w:t xml:space="preserve">од </w:t>
            </w:r>
            <w:r w:rsidR="00482B8A">
              <w:rPr>
                <w:rStyle w:val="rvts3"/>
                <w:color w:val="auto"/>
                <w:sz w:val="22"/>
                <w:szCs w:val="22"/>
                <w:lang w:val="sr-Latn-CS"/>
              </w:rPr>
              <w:t>20-21</w:t>
            </w:r>
            <w:r w:rsidRPr="00892FBD">
              <w:rPr>
                <w:rStyle w:val="rvts3"/>
                <w:color w:val="auto"/>
                <w:sz w:val="22"/>
                <w:szCs w:val="22"/>
                <w:lang w:val="sr-Cyrl-CS"/>
              </w:rPr>
              <w:t>%</w:t>
            </w:r>
          </w:p>
        </w:tc>
        <w:tc>
          <w:tcPr>
            <w:tcW w:w="1062" w:type="dxa"/>
            <w:vAlign w:val="center"/>
          </w:tcPr>
          <w:p w14:paraId="445AACE3" w14:textId="6066BE1A" w:rsidR="00516220" w:rsidRPr="006D4532" w:rsidRDefault="006D4532" w:rsidP="00516220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  <w:vAlign w:val="center"/>
          </w:tcPr>
          <w:p w14:paraId="65A7514F" w14:textId="77777777" w:rsidR="00516220" w:rsidRPr="00171C65" w:rsidRDefault="00516220" w:rsidP="00516220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</w:tr>
      <w:tr w:rsidR="00516220" w:rsidRPr="00B85096" w14:paraId="73562753" w14:textId="77777777" w:rsidTr="00E076C5">
        <w:trPr>
          <w:cantSplit/>
        </w:trPr>
        <w:tc>
          <w:tcPr>
            <w:tcW w:w="850" w:type="dxa"/>
            <w:vAlign w:val="center"/>
          </w:tcPr>
          <w:p w14:paraId="6916673C" w14:textId="7FFC48F4" w:rsidR="00516220" w:rsidRPr="006D4532" w:rsidRDefault="00516220" w:rsidP="00516220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Latn-CS"/>
              </w:rPr>
              <w:t>3.</w:t>
            </w:r>
            <w:r w:rsidR="006D4532">
              <w:rPr>
                <w:sz w:val="22"/>
                <w:szCs w:val="22"/>
                <w:lang w:val="sr-Cyrl-CS"/>
              </w:rPr>
              <w:t>2</w:t>
            </w:r>
          </w:p>
        </w:tc>
        <w:tc>
          <w:tcPr>
            <w:tcW w:w="7155" w:type="dxa"/>
            <w:shd w:val="clear" w:color="auto" w:fill="auto"/>
            <w:vAlign w:val="center"/>
          </w:tcPr>
          <w:p w14:paraId="1B8356CB" w14:textId="74B1DE86" w:rsidR="00516220" w:rsidRPr="00892FBD" w:rsidRDefault="00516220" w:rsidP="00516220">
            <w:pPr>
              <w:rPr>
                <w:rStyle w:val="rvts3"/>
                <w:color w:val="auto"/>
                <w:sz w:val="22"/>
                <w:szCs w:val="22"/>
                <w:lang w:val="sr-Cyrl-CS"/>
              </w:rPr>
            </w:pPr>
            <w:r w:rsidRPr="00892FBD">
              <w:t xml:space="preserve">од </w:t>
            </w:r>
            <w:r w:rsidR="00482B8A">
              <w:rPr>
                <w:lang w:val="sr-Latn-CS"/>
              </w:rPr>
              <w:t>22-25</w:t>
            </w:r>
            <w:r w:rsidRPr="00892FBD">
              <w:t>%</w:t>
            </w:r>
          </w:p>
        </w:tc>
        <w:tc>
          <w:tcPr>
            <w:tcW w:w="1062" w:type="dxa"/>
            <w:vAlign w:val="center"/>
          </w:tcPr>
          <w:p w14:paraId="18A5761A" w14:textId="0CD5BC0B" w:rsidR="00516220" w:rsidRPr="00171C65" w:rsidRDefault="00516220" w:rsidP="00516220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0</w:t>
            </w:r>
          </w:p>
        </w:tc>
        <w:tc>
          <w:tcPr>
            <w:tcW w:w="1134" w:type="dxa"/>
            <w:vAlign w:val="center"/>
          </w:tcPr>
          <w:p w14:paraId="1EB07A72" w14:textId="77777777" w:rsidR="00516220" w:rsidRPr="00171C65" w:rsidRDefault="00516220" w:rsidP="00516220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</w:tr>
      <w:tr w:rsidR="00516220" w:rsidRPr="00B85096" w14:paraId="24CD22E7" w14:textId="77777777" w:rsidTr="00BF0175">
        <w:trPr>
          <w:cantSplit/>
        </w:trPr>
        <w:tc>
          <w:tcPr>
            <w:tcW w:w="850" w:type="dxa"/>
            <w:vAlign w:val="center"/>
          </w:tcPr>
          <w:p w14:paraId="4F4FDB01" w14:textId="7C0EA7BC" w:rsidR="00516220" w:rsidRPr="00F9716F" w:rsidRDefault="00516220" w:rsidP="00516220">
            <w:pPr>
              <w:rPr>
                <w:b/>
                <w:lang w:val="sr-Latn-CS"/>
              </w:rPr>
            </w:pPr>
            <w:r>
              <w:rPr>
                <w:b/>
                <w:lang w:val="sr-Latn-CS"/>
              </w:rPr>
              <w:t>4</w:t>
            </w:r>
          </w:p>
        </w:tc>
        <w:tc>
          <w:tcPr>
            <w:tcW w:w="7155" w:type="dxa"/>
          </w:tcPr>
          <w:p w14:paraId="4591A515" w14:textId="260116C3" w:rsidR="00516220" w:rsidRPr="00892FBD" w:rsidRDefault="00516220" w:rsidP="00516220">
            <w:pPr>
              <w:rPr>
                <w:b/>
                <w:sz w:val="22"/>
                <w:szCs w:val="22"/>
              </w:rPr>
            </w:pPr>
            <w:r w:rsidRPr="00892FBD">
              <w:rPr>
                <w:b/>
                <w:sz w:val="22"/>
                <w:szCs w:val="22"/>
              </w:rPr>
              <w:t xml:space="preserve">Сопствено учешће у финансирању пројекта </w:t>
            </w:r>
            <w:r w:rsidRPr="00892FBD">
              <w:rPr>
                <w:b/>
                <w:sz w:val="22"/>
                <w:szCs w:val="22"/>
              </w:rPr>
              <w:br/>
            </w:r>
            <w:r w:rsidRPr="00892FBD">
              <w:rPr>
                <w:sz w:val="22"/>
                <w:szCs w:val="22"/>
              </w:rPr>
              <w:t>изражено у процентима</w:t>
            </w:r>
          </w:p>
        </w:tc>
        <w:tc>
          <w:tcPr>
            <w:tcW w:w="1062" w:type="dxa"/>
            <w:vAlign w:val="center"/>
          </w:tcPr>
          <w:p w14:paraId="7F76E9CC" w14:textId="77777777" w:rsidR="00516220" w:rsidRPr="00171C65" w:rsidRDefault="00516220" w:rsidP="0051622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FF428C7" w14:textId="579D8FAE" w:rsidR="00516220" w:rsidRPr="00171C65" w:rsidRDefault="00516220" w:rsidP="00516220">
            <w:pPr>
              <w:jc w:val="center"/>
              <w:rPr>
                <w:b/>
                <w:lang w:val="sr-Cyrl-CS"/>
              </w:rPr>
            </w:pPr>
            <w:r w:rsidRPr="00171C65">
              <w:rPr>
                <w:b/>
                <w:lang w:val="sr-Cyrl-CS"/>
              </w:rPr>
              <w:t>20</w:t>
            </w:r>
          </w:p>
        </w:tc>
      </w:tr>
      <w:tr w:rsidR="00516220" w:rsidRPr="00B85096" w14:paraId="377051E8" w14:textId="77777777" w:rsidTr="00BF0175">
        <w:trPr>
          <w:cantSplit/>
        </w:trPr>
        <w:tc>
          <w:tcPr>
            <w:tcW w:w="850" w:type="dxa"/>
          </w:tcPr>
          <w:p w14:paraId="646FAEBA" w14:textId="77777777" w:rsidR="00516220" w:rsidRPr="00AA6ABC" w:rsidRDefault="00516220" w:rsidP="00516220">
            <w:pPr>
              <w:rPr>
                <w:b/>
                <w:sz w:val="22"/>
                <w:szCs w:val="22"/>
              </w:rPr>
            </w:pPr>
          </w:p>
        </w:tc>
        <w:tc>
          <w:tcPr>
            <w:tcW w:w="7155" w:type="dxa"/>
          </w:tcPr>
          <w:p w14:paraId="21EF810C" w14:textId="77777777" w:rsidR="00516220" w:rsidRPr="00171C65" w:rsidRDefault="00516220" w:rsidP="00516220">
            <w:pPr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</w:rPr>
              <w:t>Т - удео сопственог учешће у финансирању пројекта у процентима</w:t>
            </w:r>
          </w:p>
          <w:p w14:paraId="2B8EFBB3" w14:textId="7C366AEB" w:rsidR="00516220" w:rsidRPr="00171C65" w:rsidRDefault="00516220" w:rsidP="00516220">
            <w:pPr>
              <w:rPr>
                <w:b/>
                <w:sz w:val="22"/>
                <w:szCs w:val="22"/>
              </w:rPr>
            </w:pPr>
            <w:r w:rsidRPr="00171C65">
              <w:rPr>
                <w:sz w:val="22"/>
                <w:szCs w:val="22"/>
              </w:rPr>
              <w:t>M - максимално сопствено учешће које се одређује на основу највише вредности од кандидованих пројеката</w:t>
            </w:r>
          </w:p>
        </w:tc>
        <w:tc>
          <w:tcPr>
            <w:tcW w:w="1062" w:type="dxa"/>
            <w:vAlign w:val="center"/>
          </w:tcPr>
          <w:p w14:paraId="275ACB9C" w14:textId="76C1BE5C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  <w:r w:rsidRPr="00171C65">
              <w:t>20*T/M</w:t>
            </w:r>
          </w:p>
        </w:tc>
        <w:tc>
          <w:tcPr>
            <w:tcW w:w="1134" w:type="dxa"/>
            <w:vAlign w:val="center"/>
          </w:tcPr>
          <w:p w14:paraId="6141E162" w14:textId="74799122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</w:p>
        </w:tc>
      </w:tr>
      <w:tr w:rsidR="00516220" w:rsidRPr="00B85096" w14:paraId="55D70156" w14:textId="77777777" w:rsidTr="00BF0175">
        <w:trPr>
          <w:cantSplit/>
        </w:trPr>
        <w:tc>
          <w:tcPr>
            <w:tcW w:w="850" w:type="dxa"/>
          </w:tcPr>
          <w:p w14:paraId="6B7C7C70" w14:textId="77777777" w:rsidR="00516220" w:rsidRPr="00AA6ABC" w:rsidRDefault="00516220" w:rsidP="00516220">
            <w:pPr>
              <w:rPr>
                <w:b/>
                <w:sz w:val="22"/>
                <w:szCs w:val="22"/>
              </w:rPr>
            </w:pPr>
          </w:p>
        </w:tc>
        <w:tc>
          <w:tcPr>
            <w:tcW w:w="7155" w:type="dxa"/>
          </w:tcPr>
          <w:p w14:paraId="21BEC468" w14:textId="605392C1" w:rsidR="00516220" w:rsidRPr="00171C65" w:rsidRDefault="00516220" w:rsidP="00516220">
            <w:pPr>
              <w:rPr>
                <w:sz w:val="22"/>
                <w:szCs w:val="22"/>
              </w:rPr>
            </w:pPr>
            <w:r w:rsidRPr="00171C65">
              <w:rPr>
                <w:lang w:val="sr-Cyrl-CS"/>
              </w:rPr>
              <w:t>Девастирана подручја вреднују се са максималним бројем бодова</w:t>
            </w:r>
          </w:p>
        </w:tc>
        <w:tc>
          <w:tcPr>
            <w:tcW w:w="1062" w:type="dxa"/>
            <w:vAlign w:val="center"/>
          </w:tcPr>
          <w:p w14:paraId="2E819D07" w14:textId="77777777" w:rsidR="00516220" w:rsidRPr="00171C65" w:rsidRDefault="00516220" w:rsidP="00516220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D71E7D1" w14:textId="77777777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</w:p>
        </w:tc>
      </w:tr>
      <w:tr w:rsidR="00516220" w:rsidRPr="00B85096" w14:paraId="3F3D8862" w14:textId="77777777" w:rsidTr="00BF0175">
        <w:trPr>
          <w:cantSplit/>
        </w:trPr>
        <w:tc>
          <w:tcPr>
            <w:tcW w:w="850" w:type="dxa"/>
            <w:vAlign w:val="center"/>
          </w:tcPr>
          <w:p w14:paraId="6DDEC4DB" w14:textId="693DA63D" w:rsidR="00516220" w:rsidRPr="00F9716F" w:rsidRDefault="00516220" w:rsidP="00516220">
            <w:pPr>
              <w:rPr>
                <w:b/>
                <w:sz w:val="22"/>
                <w:szCs w:val="22"/>
                <w:lang w:val="sr-Latn-CS"/>
              </w:rPr>
            </w:pPr>
            <w:r>
              <w:rPr>
                <w:b/>
                <w:lang w:val="sr-Latn-CS"/>
              </w:rPr>
              <w:t>5</w:t>
            </w:r>
          </w:p>
        </w:tc>
        <w:tc>
          <w:tcPr>
            <w:tcW w:w="7155" w:type="dxa"/>
          </w:tcPr>
          <w:p w14:paraId="5DD6885B" w14:textId="77777777" w:rsidR="00516220" w:rsidRPr="00171C65" w:rsidRDefault="00516220" w:rsidP="00516220">
            <w:pPr>
              <w:rPr>
                <w:b/>
                <w:sz w:val="22"/>
                <w:szCs w:val="22"/>
              </w:rPr>
            </w:pPr>
            <w:r w:rsidRPr="00171C65">
              <w:rPr>
                <w:b/>
                <w:sz w:val="22"/>
                <w:szCs w:val="22"/>
              </w:rPr>
              <w:t xml:space="preserve">Развијеност јединице локалне самоуправе у складу са </w:t>
            </w:r>
          </w:p>
          <w:p w14:paraId="1632E77E" w14:textId="0A39EBB8" w:rsidR="00516220" w:rsidRPr="00171C65" w:rsidRDefault="00516220" w:rsidP="00516220">
            <w:pPr>
              <w:rPr>
                <w:b/>
                <w:sz w:val="22"/>
                <w:szCs w:val="22"/>
              </w:rPr>
            </w:pPr>
            <w:r w:rsidRPr="00171C65">
              <w:rPr>
                <w:spacing w:val="-6"/>
                <w:sz w:val="22"/>
                <w:szCs w:val="22"/>
              </w:rPr>
              <w:t>Уредбом о утврђивању јединствене листе развијености региона и јединица локалне самоуправе за 2014. годину („Сл. гласник РС“ број 104/14)</w:t>
            </w:r>
          </w:p>
        </w:tc>
        <w:tc>
          <w:tcPr>
            <w:tcW w:w="1062" w:type="dxa"/>
            <w:vAlign w:val="center"/>
          </w:tcPr>
          <w:p w14:paraId="39E78FD6" w14:textId="77777777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385CE07" w14:textId="102D076E" w:rsidR="00516220" w:rsidRPr="00171C65" w:rsidRDefault="00516220" w:rsidP="00516220">
            <w:pPr>
              <w:jc w:val="center"/>
              <w:rPr>
                <w:b/>
                <w:lang w:val="sr-Cyrl-CS"/>
              </w:rPr>
            </w:pPr>
            <w:r w:rsidRPr="00171C65">
              <w:rPr>
                <w:b/>
                <w:lang w:val="sr-Cyrl-CS"/>
              </w:rPr>
              <w:t>10</w:t>
            </w:r>
          </w:p>
        </w:tc>
      </w:tr>
      <w:tr w:rsidR="00516220" w:rsidRPr="00B85096" w14:paraId="673DF2A9" w14:textId="77777777" w:rsidTr="00BF0175">
        <w:trPr>
          <w:cantSplit/>
        </w:trPr>
        <w:tc>
          <w:tcPr>
            <w:tcW w:w="850" w:type="dxa"/>
          </w:tcPr>
          <w:p w14:paraId="36A5E707" w14:textId="398A55EF" w:rsidR="00516220" w:rsidRPr="00AA6ABC" w:rsidRDefault="00516220" w:rsidP="005162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Latn-CS"/>
              </w:rPr>
              <w:t>5</w:t>
            </w:r>
            <w:r w:rsidRPr="00AA6ABC">
              <w:rPr>
                <w:sz w:val="22"/>
                <w:szCs w:val="22"/>
              </w:rPr>
              <w:t>.1.</w:t>
            </w:r>
          </w:p>
        </w:tc>
        <w:tc>
          <w:tcPr>
            <w:tcW w:w="7155" w:type="dxa"/>
            <w:vAlign w:val="center"/>
          </w:tcPr>
          <w:p w14:paraId="159CBFB4" w14:textId="09F59E1B" w:rsidR="00516220" w:rsidRPr="00171C65" w:rsidRDefault="00516220" w:rsidP="00516220">
            <w:pPr>
              <w:ind w:left="214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</w:rPr>
              <w:t>Девастирана подручја</w:t>
            </w:r>
          </w:p>
        </w:tc>
        <w:tc>
          <w:tcPr>
            <w:tcW w:w="1062" w:type="dxa"/>
            <w:vAlign w:val="center"/>
          </w:tcPr>
          <w:p w14:paraId="39730CCC" w14:textId="7CBE0FC9" w:rsidR="00516220" w:rsidRPr="00171C65" w:rsidRDefault="00516220" w:rsidP="00516220">
            <w:pPr>
              <w:jc w:val="center"/>
              <w:rPr>
                <w:sz w:val="22"/>
                <w:szCs w:val="22"/>
                <w:lang w:val="sr-Cyrl-CS"/>
              </w:rPr>
            </w:pPr>
            <w:r w:rsidRPr="00171C65">
              <w:rPr>
                <w:sz w:val="22"/>
                <w:szCs w:val="22"/>
                <w:lang w:val="sr-Cyrl-CS"/>
              </w:rPr>
              <w:t>10</w:t>
            </w:r>
          </w:p>
        </w:tc>
        <w:tc>
          <w:tcPr>
            <w:tcW w:w="1134" w:type="dxa"/>
            <w:vAlign w:val="center"/>
          </w:tcPr>
          <w:p w14:paraId="0DBEAEA0" w14:textId="77777777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</w:p>
        </w:tc>
      </w:tr>
      <w:tr w:rsidR="00516220" w:rsidRPr="00B85096" w14:paraId="09C62AA5" w14:textId="77777777" w:rsidTr="00BF0175">
        <w:trPr>
          <w:cantSplit/>
        </w:trPr>
        <w:tc>
          <w:tcPr>
            <w:tcW w:w="850" w:type="dxa"/>
          </w:tcPr>
          <w:p w14:paraId="4E93229F" w14:textId="6CA79EDC" w:rsidR="00516220" w:rsidRPr="00AA6ABC" w:rsidRDefault="00516220" w:rsidP="005162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Latn-CS"/>
              </w:rPr>
              <w:t>5</w:t>
            </w:r>
            <w:r w:rsidRPr="00AA6ABC">
              <w:rPr>
                <w:sz w:val="22"/>
                <w:szCs w:val="22"/>
              </w:rPr>
              <w:t>.2</w:t>
            </w:r>
          </w:p>
        </w:tc>
        <w:tc>
          <w:tcPr>
            <w:tcW w:w="7155" w:type="dxa"/>
            <w:vAlign w:val="center"/>
          </w:tcPr>
          <w:p w14:paraId="7DA416CF" w14:textId="332F480A" w:rsidR="00516220" w:rsidRPr="00171C65" w:rsidRDefault="00516220" w:rsidP="00516220">
            <w:pPr>
              <w:ind w:left="214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  <w:lang w:val="sr-Cyrl-CS"/>
              </w:rPr>
              <w:t>4</w:t>
            </w:r>
            <w:r w:rsidRPr="00171C65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062" w:type="dxa"/>
            <w:vAlign w:val="center"/>
          </w:tcPr>
          <w:p w14:paraId="1B0BF65E" w14:textId="51114433" w:rsidR="00516220" w:rsidRPr="00171C65" w:rsidRDefault="00516220" w:rsidP="00516220">
            <w:pPr>
              <w:jc w:val="center"/>
              <w:rPr>
                <w:sz w:val="22"/>
                <w:szCs w:val="22"/>
                <w:lang w:val="sr-Cyrl-CS"/>
              </w:rPr>
            </w:pPr>
            <w:r w:rsidRPr="00171C65">
              <w:rPr>
                <w:sz w:val="22"/>
                <w:szCs w:val="22"/>
              </w:rPr>
              <w:t>8</w:t>
            </w:r>
          </w:p>
        </w:tc>
        <w:tc>
          <w:tcPr>
            <w:tcW w:w="1134" w:type="dxa"/>
            <w:vAlign w:val="center"/>
          </w:tcPr>
          <w:p w14:paraId="34F72EAB" w14:textId="77777777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</w:p>
        </w:tc>
      </w:tr>
      <w:tr w:rsidR="00516220" w:rsidRPr="00B85096" w14:paraId="6FE67564" w14:textId="77777777" w:rsidTr="00BF0175">
        <w:trPr>
          <w:cantSplit/>
        </w:trPr>
        <w:tc>
          <w:tcPr>
            <w:tcW w:w="850" w:type="dxa"/>
          </w:tcPr>
          <w:p w14:paraId="125EAB39" w14:textId="3E9C45F5" w:rsidR="00516220" w:rsidRPr="00AA6ABC" w:rsidRDefault="00516220" w:rsidP="005162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Latn-CS"/>
              </w:rPr>
              <w:t>5</w:t>
            </w:r>
            <w:r w:rsidRPr="00AA6ABC">
              <w:rPr>
                <w:sz w:val="22"/>
                <w:szCs w:val="22"/>
              </w:rPr>
              <w:t>.3</w:t>
            </w:r>
          </w:p>
        </w:tc>
        <w:tc>
          <w:tcPr>
            <w:tcW w:w="7155" w:type="dxa"/>
            <w:vAlign w:val="center"/>
          </w:tcPr>
          <w:p w14:paraId="54DB74C9" w14:textId="6000FA11" w:rsidR="00516220" w:rsidRPr="00171C65" w:rsidRDefault="00516220" w:rsidP="00516220">
            <w:pPr>
              <w:ind w:left="214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  <w:lang w:val="sr-Cyrl-CS"/>
              </w:rPr>
              <w:t>3</w:t>
            </w:r>
            <w:r w:rsidRPr="00171C65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062" w:type="dxa"/>
            <w:vAlign w:val="center"/>
          </w:tcPr>
          <w:p w14:paraId="021C1D03" w14:textId="1E722DA6" w:rsidR="00516220" w:rsidRPr="00171C65" w:rsidRDefault="00516220" w:rsidP="00516220">
            <w:pPr>
              <w:jc w:val="center"/>
              <w:rPr>
                <w:sz w:val="22"/>
                <w:szCs w:val="22"/>
                <w:lang w:val="sr-Cyrl-CS"/>
              </w:rPr>
            </w:pPr>
            <w:r w:rsidRPr="00171C65">
              <w:rPr>
                <w:sz w:val="22"/>
                <w:szCs w:val="22"/>
                <w:lang w:val="sr-Cyrl-CS"/>
              </w:rPr>
              <w:t>6</w:t>
            </w:r>
          </w:p>
        </w:tc>
        <w:tc>
          <w:tcPr>
            <w:tcW w:w="1134" w:type="dxa"/>
            <w:vAlign w:val="center"/>
          </w:tcPr>
          <w:p w14:paraId="0B91B557" w14:textId="77777777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</w:p>
        </w:tc>
      </w:tr>
      <w:tr w:rsidR="00516220" w:rsidRPr="00B85096" w14:paraId="05AA10AE" w14:textId="77777777" w:rsidTr="00BF0175">
        <w:trPr>
          <w:cantSplit/>
        </w:trPr>
        <w:tc>
          <w:tcPr>
            <w:tcW w:w="850" w:type="dxa"/>
          </w:tcPr>
          <w:p w14:paraId="7732634B" w14:textId="5C0917EE" w:rsidR="00516220" w:rsidRPr="00AA6ABC" w:rsidRDefault="00516220" w:rsidP="005162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Latn-CS"/>
              </w:rPr>
              <w:t>5</w:t>
            </w:r>
            <w:r w:rsidRPr="00AA6ABC">
              <w:rPr>
                <w:sz w:val="22"/>
                <w:szCs w:val="22"/>
              </w:rPr>
              <w:t>.4</w:t>
            </w:r>
          </w:p>
        </w:tc>
        <w:tc>
          <w:tcPr>
            <w:tcW w:w="7155" w:type="dxa"/>
            <w:vAlign w:val="center"/>
          </w:tcPr>
          <w:p w14:paraId="63182D67" w14:textId="5CE56C29" w:rsidR="00516220" w:rsidRPr="00171C65" w:rsidRDefault="00516220" w:rsidP="00516220">
            <w:pPr>
              <w:ind w:left="214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  <w:lang w:val="sr-Cyrl-CS"/>
              </w:rPr>
              <w:t>2</w:t>
            </w:r>
            <w:r w:rsidRPr="00171C65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062" w:type="dxa"/>
            <w:vAlign w:val="center"/>
          </w:tcPr>
          <w:p w14:paraId="3192BDAF" w14:textId="1D4DF9F8" w:rsidR="00516220" w:rsidRPr="00171C65" w:rsidRDefault="00516220" w:rsidP="00516220">
            <w:pPr>
              <w:jc w:val="center"/>
              <w:rPr>
                <w:sz w:val="22"/>
                <w:szCs w:val="22"/>
                <w:lang w:val="sr-Cyrl-CS"/>
              </w:rPr>
            </w:pPr>
            <w:r w:rsidRPr="00171C65">
              <w:rPr>
                <w:sz w:val="22"/>
                <w:szCs w:val="22"/>
                <w:lang w:val="sr-Cyrl-CS"/>
              </w:rPr>
              <w:t>4</w:t>
            </w:r>
          </w:p>
        </w:tc>
        <w:tc>
          <w:tcPr>
            <w:tcW w:w="1134" w:type="dxa"/>
            <w:vAlign w:val="center"/>
          </w:tcPr>
          <w:p w14:paraId="6583A050" w14:textId="77777777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</w:p>
        </w:tc>
      </w:tr>
      <w:tr w:rsidR="00516220" w:rsidRPr="00B85096" w14:paraId="2E7314C1" w14:textId="77777777" w:rsidTr="00BF0175">
        <w:trPr>
          <w:cantSplit/>
        </w:trPr>
        <w:tc>
          <w:tcPr>
            <w:tcW w:w="850" w:type="dxa"/>
          </w:tcPr>
          <w:p w14:paraId="684EA119" w14:textId="53908612" w:rsidR="00516220" w:rsidRPr="00AA6ABC" w:rsidRDefault="00516220" w:rsidP="005162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Latn-CS"/>
              </w:rPr>
              <w:t>5</w:t>
            </w:r>
            <w:r w:rsidRPr="00AA6ABC">
              <w:rPr>
                <w:sz w:val="22"/>
                <w:szCs w:val="22"/>
              </w:rPr>
              <w:t>.5</w:t>
            </w:r>
          </w:p>
        </w:tc>
        <w:tc>
          <w:tcPr>
            <w:tcW w:w="7155" w:type="dxa"/>
            <w:vAlign w:val="center"/>
          </w:tcPr>
          <w:p w14:paraId="2B873DA2" w14:textId="298C99DB" w:rsidR="00516220" w:rsidRPr="00171C65" w:rsidRDefault="00516220" w:rsidP="00516220">
            <w:pPr>
              <w:ind w:left="214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  <w:lang w:val="sr-Cyrl-CS"/>
              </w:rPr>
              <w:t>1</w:t>
            </w:r>
            <w:r w:rsidRPr="00171C65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062" w:type="dxa"/>
            <w:vAlign w:val="center"/>
          </w:tcPr>
          <w:p w14:paraId="7E544BDC" w14:textId="537B6F91" w:rsidR="00516220" w:rsidRPr="00171C65" w:rsidRDefault="00516220" w:rsidP="00516220">
            <w:pPr>
              <w:jc w:val="center"/>
              <w:rPr>
                <w:sz w:val="22"/>
                <w:szCs w:val="22"/>
                <w:lang w:val="sr-Cyrl-CS"/>
              </w:rPr>
            </w:pPr>
            <w:r w:rsidRPr="00171C65">
              <w:rPr>
                <w:sz w:val="22"/>
                <w:szCs w:val="22"/>
                <w:lang w:val="sr-Cyrl-CS"/>
              </w:rPr>
              <w:t>2</w:t>
            </w:r>
          </w:p>
        </w:tc>
        <w:tc>
          <w:tcPr>
            <w:tcW w:w="1134" w:type="dxa"/>
            <w:vAlign w:val="center"/>
          </w:tcPr>
          <w:p w14:paraId="02EF393A" w14:textId="77777777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</w:p>
        </w:tc>
      </w:tr>
      <w:tr w:rsidR="00516220" w:rsidRPr="00B85096" w14:paraId="16BD1B06" w14:textId="77777777" w:rsidTr="00BF0175">
        <w:trPr>
          <w:cantSplit/>
        </w:trPr>
        <w:tc>
          <w:tcPr>
            <w:tcW w:w="850" w:type="dxa"/>
            <w:vAlign w:val="center"/>
          </w:tcPr>
          <w:p w14:paraId="3433F122" w14:textId="0B4346A2" w:rsidR="00516220" w:rsidRPr="00F9716F" w:rsidRDefault="00516220" w:rsidP="00516220">
            <w:pPr>
              <w:rPr>
                <w:b/>
                <w:sz w:val="22"/>
                <w:szCs w:val="22"/>
                <w:lang w:val="sr-Latn-CS"/>
              </w:rPr>
            </w:pPr>
            <w:r>
              <w:rPr>
                <w:b/>
                <w:sz w:val="22"/>
                <w:szCs w:val="22"/>
                <w:lang w:val="sr-Latn-CS"/>
              </w:rPr>
              <w:t>6</w:t>
            </w:r>
          </w:p>
        </w:tc>
        <w:tc>
          <w:tcPr>
            <w:tcW w:w="7155" w:type="dxa"/>
            <w:vAlign w:val="center"/>
          </w:tcPr>
          <w:p w14:paraId="47B665DD" w14:textId="099F9703" w:rsidR="00516220" w:rsidRPr="00171C65" w:rsidRDefault="00D91B9B" w:rsidP="00516220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  <w:lang w:val="sr-Cyrl-CS"/>
              </w:rPr>
              <w:t>Степен</w:t>
            </w:r>
            <w:r w:rsidR="00516220" w:rsidRPr="00171C65">
              <w:rPr>
                <w:b/>
                <w:sz w:val="22"/>
                <w:szCs w:val="22"/>
              </w:rPr>
              <w:t xml:space="preserve"> загађености ваздуха</w:t>
            </w:r>
          </w:p>
        </w:tc>
        <w:tc>
          <w:tcPr>
            <w:tcW w:w="1062" w:type="dxa"/>
            <w:vAlign w:val="center"/>
          </w:tcPr>
          <w:p w14:paraId="3B6EB82F" w14:textId="77777777" w:rsidR="00516220" w:rsidRPr="00171C65" w:rsidRDefault="00516220" w:rsidP="0051622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19CC84E" w14:textId="73C9F145" w:rsidR="00516220" w:rsidRPr="00171C65" w:rsidRDefault="00516220" w:rsidP="00516220">
            <w:pPr>
              <w:jc w:val="center"/>
              <w:rPr>
                <w:b/>
                <w:lang w:val="sr-Cyrl-CS"/>
              </w:rPr>
            </w:pPr>
            <w:r w:rsidRPr="00171C65">
              <w:rPr>
                <w:b/>
                <w:lang w:val="sr-Cyrl-CS"/>
              </w:rPr>
              <w:t>10</w:t>
            </w:r>
          </w:p>
        </w:tc>
      </w:tr>
      <w:tr w:rsidR="00516220" w:rsidRPr="00B85096" w14:paraId="3B110B2C" w14:textId="77777777" w:rsidTr="00BF0175">
        <w:trPr>
          <w:cantSplit/>
        </w:trPr>
        <w:tc>
          <w:tcPr>
            <w:tcW w:w="850" w:type="dxa"/>
          </w:tcPr>
          <w:p w14:paraId="18958E35" w14:textId="323DE384" w:rsidR="00516220" w:rsidRPr="007C722B" w:rsidRDefault="00516220" w:rsidP="00516220">
            <w:pPr>
              <w:ind w:left="34"/>
              <w:rPr>
                <w:sz w:val="22"/>
                <w:szCs w:val="22"/>
              </w:rPr>
            </w:pPr>
            <w:r w:rsidRPr="007C722B">
              <w:rPr>
                <w:sz w:val="22"/>
                <w:szCs w:val="22"/>
                <w:lang w:val="sr-Latn-CS"/>
              </w:rPr>
              <w:t>6</w:t>
            </w:r>
            <w:r w:rsidRPr="007C722B">
              <w:rPr>
                <w:sz w:val="22"/>
                <w:szCs w:val="22"/>
              </w:rPr>
              <w:t>.1.</w:t>
            </w:r>
          </w:p>
        </w:tc>
        <w:tc>
          <w:tcPr>
            <w:tcW w:w="7155" w:type="dxa"/>
          </w:tcPr>
          <w:p w14:paraId="3C7D5900" w14:textId="6378365A" w:rsidR="00516220" w:rsidRPr="007C722B" w:rsidRDefault="00516220" w:rsidP="00516220">
            <w:pPr>
              <w:ind w:left="214"/>
              <w:rPr>
                <w:sz w:val="22"/>
                <w:szCs w:val="22"/>
              </w:rPr>
            </w:pPr>
            <w:r w:rsidRPr="007C722B">
              <w:rPr>
                <w:sz w:val="22"/>
                <w:szCs w:val="22"/>
              </w:rPr>
              <w:t>ЈЛС</w:t>
            </w:r>
            <w:r w:rsidRPr="007C722B">
              <w:t xml:space="preserve"> </w:t>
            </w:r>
            <w:r w:rsidRPr="007C722B">
              <w:rPr>
                <w:sz w:val="22"/>
                <w:szCs w:val="22"/>
              </w:rPr>
              <w:t>које се навод</w:t>
            </w:r>
            <w:r w:rsidRPr="007C722B">
              <w:rPr>
                <w:sz w:val="22"/>
                <w:szCs w:val="22"/>
                <w:lang w:val="sr-Cyrl-CS"/>
              </w:rPr>
              <w:t>е</w:t>
            </w:r>
            <w:r w:rsidRPr="007C722B">
              <w:rPr>
                <w:sz w:val="22"/>
                <w:szCs w:val="22"/>
              </w:rPr>
              <w:t xml:space="preserve"> </w:t>
            </w:r>
            <w:r w:rsidRPr="007C722B">
              <w:rPr>
                <w:sz w:val="22"/>
                <w:szCs w:val="22"/>
                <w:lang w:val="sr-Cyrl-CS"/>
              </w:rPr>
              <w:t xml:space="preserve">у </w:t>
            </w:r>
            <w:r w:rsidRPr="007C722B">
              <w:rPr>
                <w:sz w:val="22"/>
                <w:szCs w:val="22"/>
              </w:rPr>
              <w:t>Уредби о утврђивању Листе категорија квалитета ваздуха по зонама и агломерацијама на територији Републике Србије за 202</w:t>
            </w:r>
            <w:r w:rsidR="007324B5" w:rsidRPr="007C722B">
              <w:rPr>
                <w:sz w:val="22"/>
                <w:szCs w:val="22"/>
                <w:lang w:val="sr-Cyrl-CS"/>
              </w:rPr>
              <w:t>2</w:t>
            </w:r>
            <w:r w:rsidRPr="007C722B">
              <w:rPr>
                <w:sz w:val="22"/>
                <w:szCs w:val="22"/>
              </w:rPr>
              <w:t xml:space="preserve">. годину („Службени гласник РСˮ, број </w:t>
            </w:r>
            <w:r w:rsidR="007324B5" w:rsidRPr="007C722B">
              <w:rPr>
                <w:sz w:val="22"/>
                <w:szCs w:val="22"/>
                <w:lang w:val="sr-Cyrl-CS"/>
              </w:rPr>
              <w:t>93/2023</w:t>
            </w:r>
            <w:r w:rsidRPr="007C722B">
              <w:rPr>
                <w:sz w:val="22"/>
                <w:szCs w:val="22"/>
              </w:rPr>
              <w:t>) и у Програму за заштиту ваздуха у Републици Србији за период од 2022. до 2030. године са акционим планом („Службени гласник РСˮ, број 140/22), препознат</w:t>
            </w:r>
            <w:r w:rsidRPr="007C722B">
              <w:rPr>
                <w:sz w:val="22"/>
                <w:szCs w:val="22"/>
                <w:lang w:val="sr-Cyrl-CS"/>
              </w:rPr>
              <w:t>е</w:t>
            </w:r>
            <w:r w:rsidRPr="007C722B">
              <w:rPr>
                <w:sz w:val="22"/>
                <w:szCs w:val="22"/>
              </w:rPr>
              <w:t xml:space="preserve"> по високој загађености ваздуха и сврстан</w:t>
            </w:r>
            <w:r w:rsidRPr="007C722B">
              <w:rPr>
                <w:sz w:val="22"/>
                <w:szCs w:val="22"/>
                <w:lang w:val="sr-Cyrl-CS"/>
              </w:rPr>
              <w:t>е</w:t>
            </w:r>
            <w:r w:rsidRPr="007C722B">
              <w:rPr>
                <w:sz w:val="22"/>
                <w:szCs w:val="22"/>
              </w:rPr>
              <w:t xml:space="preserve"> у трећу категорију квалитета ваздуха на основу резултата мониторинга емисије PM10 и PM2.5 суспендованих честица у 202</w:t>
            </w:r>
            <w:r w:rsidR="007C722B" w:rsidRPr="007C722B">
              <w:rPr>
                <w:sz w:val="22"/>
                <w:szCs w:val="22"/>
                <w:lang w:val="sr-Cyrl-CS"/>
              </w:rPr>
              <w:t>2</w:t>
            </w:r>
            <w:r w:rsidRPr="007C722B">
              <w:rPr>
                <w:sz w:val="22"/>
                <w:szCs w:val="22"/>
              </w:rPr>
              <w:t>. години</w:t>
            </w:r>
          </w:p>
        </w:tc>
        <w:tc>
          <w:tcPr>
            <w:tcW w:w="1062" w:type="dxa"/>
            <w:shd w:val="clear" w:color="auto" w:fill="auto"/>
          </w:tcPr>
          <w:p w14:paraId="2FCC355C" w14:textId="7ABC263B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</w:rPr>
              <w:t>10</w:t>
            </w:r>
          </w:p>
        </w:tc>
        <w:tc>
          <w:tcPr>
            <w:tcW w:w="1134" w:type="dxa"/>
          </w:tcPr>
          <w:p w14:paraId="4827D487" w14:textId="77777777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</w:p>
        </w:tc>
      </w:tr>
      <w:tr w:rsidR="00516220" w:rsidRPr="00B85096" w14:paraId="24FB023A" w14:textId="77777777" w:rsidTr="00BF0175">
        <w:trPr>
          <w:cantSplit/>
        </w:trPr>
        <w:tc>
          <w:tcPr>
            <w:tcW w:w="850" w:type="dxa"/>
          </w:tcPr>
          <w:p w14:paraId="17E65F71" w14:textId="4B00991D" w:rsidR="00516220" w:rsidRPr="00AA6ABC" w:rsidRDefault="00516220" w:rsidP="00516220">
            <w:pPr>
              <w:ind w:left="34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Latn-CS"/>
              </w:rPr>
              <w:t>6</w:t>
            </w:r>
            <w:r>
              <w:rPr>
                <w:sz w:val="22"/>
                <w:szCs w:val="22"/>
                <w:lang w:val="sr-Cyrl-CS"/>
              </w:rPr>
              <w:t>.</w:t>
            </w:r>
            <w:r w:rsidRPr="00AA6ABC">
              <w:rPr>
                <w:sz w:val="22"/>
                <w:szCs w:val="22"/>
              </w:rPr>
              <w:t>2</w:t>
            </w:r>
          </w:p>
        </w:tc>
        <w:tc>
          <w:tcPr>
            <w:tcW w:w="7155" w:type="dxa"/>
          </w:tcPr>
          <w:p w14:paraId="7BE83E53" w14:textId="77777777" w:rsidR="00516220" w:rsidRPr="00171C65" w:rsidRDefault="00516220" w:rsidP="00516220">
            <w:pPr>
              <w:ind w:left="214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</w:rPr>
              <w:t>остале ЈЛС</w:t>
            </w:r>
          </w:p>
        </w:tc>
        <w:tc>
          <w:tcPr>
            <w:tcW w:w="1062" w:type="dxa"/>
            <w:shd w:val="clear" w:color="auto" w:fill="auto"/>
          </w:tcPr>
          <w:p w14:paraId="17ABF2E9" w14:textId="77777777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  <w:r w:rsidRPr="00171C65">
              <w:rPr>
                <w:sz w:val="22"/>
                <w:szCs w:val="22"/>
              </w:rPr>
              <w:t>0</w:t>
            </w:r>
          </w:p>
        </w:tc>
        <w:tc>
          <w:tcPr>
            <w:tcW w:w="1134" w:type="dxa"/>
          </w:tcPr>
          <w:p w14:paraId="3A9298C1" w14:textId="77777777" w:rsidR="00516220" w:rsidRPr="00171C65" w:rsidRDefault="00516220" w:rsidP="00516220">
            <w:pPr>
              <w:jc w:val="center"/>
              <w:rPr>
                <w:sz w:val="22"/>
                <w:szCs w:val="22"/>
              </w:rPr>
            </w:pPr>
          </w:p>
        </w:tc>
      </w:tr>
      <w:tr w:rsidR="00516220" w:rsidRPr="00B85096" w14:paraId="766394AD" w14:textId="77777777" w:rsidTr="000E29FF">
        <w:trPr>
          <w:cantSplit/>
        </w:trPr>
        <w:tc>
          <w:tcPr>
            <w:tcW w:w="9067" w:type="dxa"/>
            <w:gridSpan w:val="3"/>
            <w:shd w:val="clear" w:color="auto" w:fill="auto"/>
            <w:vAlign w:val="center"/>
          </w:tcPr>
          <w:p w14:paraId="4BD46D82" w14:textId="7C58D9F0" w:rsidR="00516220" w:rsidRPr="00171C65" w:rsidRDefault="00516220" w:rsidP="00516220">
            <w:pPr>
              <w:jc w:val="right"/>
            </w:pPr>
            <w:r w:rsidRPr="00171C65">
              <w:t xml:space="preserve">Укупно максимални број </w:t>
            </w:r>
            <w:r w:rsidRPr="00171C65">
              <w:rPr>
                <w:lang w:val="sr-Cyrl-CS"/>
              </w:rPr>
              <w:t>бодов</w:t>
            </w:r>
            <w:r w:rsidRPr="00171C65">
              <w:t>а</w:t>
            </w:r>
          </w:p>
        </w:tc>
        <w:tc>
          <w:tcPr>
            <w:tcW w:w="1134" w:type="dxa"/>
            <w:shd w:val="clear" w:color="auto" w:fill="auto"/>
          </w:tcPr>
          <w:p w14:paraId="2F7A0020" w14:textId="77777777" w:rsidR="00516220" w:rsidRPr="00171C65" w:rsidRDefault="00516220" w:rsidP="00516220">
            <w:pPr>
              <w:jc w:val="center"/>
              <w:rPr>
                <w:b/>
              </w:rPr>
            </w:pPr>
            <w:r w:rsidRPr="00171C65">
              <w:rPr>
                <w:b/>
              </w:rPr>
              <w:t>100</w:t>
            </w:r>
          </w:p>
        </w:tc>
      </w:tr>
    </w:tbl>
    <w:p w14:paraId="1EBB622C" w14:textId="77777777" w:rsidR="00FB5F32" w:rsidRPr="00FB5F32" w:rsidRDefault="00FB5F32" w:rsidP="00FB5F32">
      <w:pPr>
        <w:rPr>
          <w:sz w:val="22"/>
          <w:szCs w:val="22"/>
          <w:lang w:val="sr-Cyrl-CS"/>
        </w:rPr>
      </w:pPr>
    </w:p>
    <w:sectPr w:rsidR="00FB5F32" w:rsidRPr="00FB5F32" w:rsidSect="007173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851" w:right="567" w:bottom="851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6EE480" w14:textId="77777777" w:rsidR="00EE5EF8" w:rsidRDefault="00EE5EF8" w:rsidP="007975E8">
      <w:r>
        <w:separator/>
      </w:r>
    </w:p>
  </w:endnote>
  <w:endnote w:type="continuationSeparator" w:id="0">
    <w:p w14:paraId="577FF0B8" w14:textId="77777777" w:rsidR="00EE5EF8" w:rsidRDefault="00EE5EF8" w:rsidP="00797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5C5550" w14:textId="77777777" w:rsidR="0054798D" w:rsidRDefault="005479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7233CF" w14:textId="62BF0670" w:rsidR="007975E8" w:rsidRPr="0054798D" w:rsidRDefault="0054798D" w:rsidP="0054798D">
    <w:pPr>
      <w:pStyle w:val="Footer"/>
      <w:jc w:val="both"/>
      <w:rPr>
        <w:sz w:val="32"/>
        <w:szCs w:val="32"/>
        <w:lang w:val="sr-Cyrl-CS"/>
      </w:rPr>
    </w:pPr>
    <w:r>
      <w:rPr>
        <w:lang w:val="sr-Cyrl-CS"/>
      </w:rPr>
      <w:t>Јавни позив за доделу средстава ради финансирања пројеката уградње соларних панела и пратеће инсталације за производњу електричне енергије за сопствене потребе у објектима од јавног значаја у јединицама локалне самоуправе, као и градским општинама, ЈП 3/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570492" w14:textId="77777777" w:rsidR="0054798D" w:rsidRDefault="005479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1C4300" w14:textId="77777777" w:rsidR="00EE5EF8" w:rsidRDefault="00EE5EF8" w:rsidP="007975E8">
      <w:r>
        <w:separator/>
      </w:r>
    </w:p>
  </w:footnote>
  <w:footnote w:type="continuationSeparator" w:id="0">
    <w:p w14:paraId="51DE3A7F" w14:textId="77777777" w:rsidR="00EE5EF8" w:rsidRDefault="00EE5EF8" w:rsidP="007975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313B26" w14:textId="77777777" w:rsidR="0054798D" w:rsidRDefault="005479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D60D59" w14:textId="77777777" w:rsidR="0054798D" w:rsidRDefault="005479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33AD61" w14:textId="77777777" w:rsidR="0054798D" w:rsidRDefault="005479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86D84"/>
    <w:multiLevelType w:val="hybridMultilevel"/>
    <w:tmpl w:val="682268E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3D1657C"/>
    <w:multiLevelType w:val="hybridMultilevel"/>
    <w:tmpl w:val="7742ABC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82E412E"/>
    <w:multiLevelType w:val="hybridMultilevel"/>
    <w:tmpl w:val="5CC2D4F2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  <w:rPr>
        <w:rFonts w:cs="Times New Roman"/>
      </w:rPr>
    </w:lvl>
    <w:lvl w:ilvl="1" w:tplc="04090017">
      <w:start w:val="1"/>
      <w:numFmt w:val="lowerLetter"/>
      <w:lvlText w:val="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  <w:rPr>
        <w:rFonts w:cs="Times New Roman"/>
      </w:rPr>
    </w:lvl>
  </w:abstractNum>
  <w:abstractNum w:abstractNumId="3" w15:restartNumberingAfterBreak="0">
    <w:nsid w:val="2AC73D82"/>
    <w:multiLevelType w:val="multilevel"/>
    <w:tmpl w:val="BB505E8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900"/>
        </w:tabs>
        <w:ind w:left="900" w:hanging="4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000"/>
        </w:tabs>
        <w:ind w:left="30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480"/>
        </w:tabs>
        <w:ind w:left="34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800"/>
        </w:tabs>
        <w:ind w:left="480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640"/>
        </w:tabs>
        <w:ind w:left="5640" w:hanging="1800"/>
      </w:pPr>
      <w:rPr>
        <w:rFonts w:cs="Times New Roman" w:hint="default"/>
      </w:rPr>
    </w:lvl>
  </w:abstractNum>
  <w:abstractNum w:abstractNumId="4" w15:restartNumberingAfterBreak="0">
    <w:nsid w:val="4DCF3DAA"/>
    <w:multiLevelType w:val="hybridMultilevel"/>
    <w:tmpl w:val="E026CDFE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8BB486D"/>
    <w:multiLevelType w:val="multilevel"/>
    <w:tmpl w:val="95D8E84C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  <w:rPr>
        <w:rFonts w:cs="Times New Roman"/>
      </w:rPr>
    </w:lvl>
  </w:abstractNum>
  <w:abstractNum w:abstractNumId="6" w15:restartNumberingAfterBreak="0">
    <w:nsid w:val="5A0C3CBE"/>
    <w:multiLevelType w:val="hybridMultilevel"/>
    <w:tmpl w:val="FFAE5A1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5BDC62B1"/>
    <w:multiLevelType w:val="hybridMultilevel"/>
    <w:tmpl w:val="BF46982A"/>
    <w:lvl w:ilvl="0" w:tplc="46D0184E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B105AB"/>
    <w:multiLevelType w:val="hybridMultilevel"/>
    <w:tmpl w:val="3286CB8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716752A"/>
    <w:multiLevelType w:val="hybridMultilevel"/>
    <w:tmpl w:val="2A4AD5F0"/>
    <w:lvl w:ilvl="0" w:tplc="C5EC734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2048411639">
    <w:abstractNumId w:val="7"/>
  </w:num>
  <w:num w:numId="2" w16cid:durableId="2101490106">
    <w:abstractNumId w:val="2"/>
  </w:num>
  <w:num w:numId="3" w16cid:durableId="1766686342">
    <w:abstractNumId w:val="3"/>
  </w:num>
  <w:num w:numId="4" w16cid:durableId="1651518660">
    <w:abstractNumId w:val="5"/>
  </w:num>
  <w:num w:numId="5" w16cid:durableId="1298953896">
    <w:abstractNumId w:val="0"/>
  </w:num>
  <w:num w:numId="6" w16cid:durableId="159348689">
    <w:abstractNumId w:val="8"/>
  </w:num>
  <w:num w:numId="7" w16cid:durableId="623272553">
    <w:abstractNumId w:val="1"/>
  </w:num>
  <w:num w:numId="8" w16cid:durableId="722365709">
    <w:abstractNumId w:val="6"/>
  </w:num>
  <w:num w:numId="9" w16cid:durableId="1186751975">
    <w:abstractNumId w:val="4"/>
  </w:num>
  <w:num w:numId="10" w16cid:durableId="5604073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AwMTQ1s7A0tLRU0lEKTi0uzszPAykwrgUAIVPa5ywAAAA="/>
  </w:docVars>
  <w:rsids>
    <w:rsidRoot w:val="00A94173"/>
    <w:rsid w:val="00011587"/>
    <w:rsid w:val="00017D95"/>
    <w:rsid w:val="00017F58"/>
    <w:rsid w:val="00022953"/>
    <w:rsid w:val="00032157"/>
    <w:rsid w:val="00032B73"/>
    <w:rsid w:val="00034338"/>
    <w:rsid w:val="0003447F"/>
    <w:rsid w:val="00034DAB"/>
    <w:rsid w:val="00037F77"/>
    <w:rsid w:val="00055422"/>
    <w:rsid w:val="0005655A"/>
    <w:rsid w:val="000670E9"/>
    <w:rsid w:val="00074A9D"/>
    <w:rsid w:val="00086BBC"/>
    <w:rsid w:val="00086DD3"/>
    <w:rsid w:val="00092C44"/>
    <w:rsid w:val="000A2468"/>
    <w:rsid w:val="000B3F73"/>
    <w:rsid w:val="000B4AE2"/>
    <w:rsid w:val="000B725D"/>
    <w:rsid w:val="000C5BD8"/>
    <w:rsid w:val="000C746E"/>
    <w:rsid w:val="000E1189"/>
    <w:rsid w:val="000E29FF"/>
    <w:rsid w:val="000E2F5D"/>
    <w:rsid w:val="000E4AE2"/>
    <w:rsid w:val="000F3ECC"/>
    <w:rsid w:val="000F7E0A"/>
    <w:rsid w:val="001057E9"/>
    <w:rsid w:val="00107807"/>
    <w:rsid w:val="00116824"/>
    <w:rsid w:val="001202DC"/>
    <w:rsid w:val="0012181E"/>
    <w:rsid w:val="00127EBF"/>
    <w:rsid w:val="001344CF"/>
    <w:rsid w:val="0014257C"/>
    <w:rsid w:val="00144744"/>
    <w:rsid w:val="00144EF9"/>
    <w:rsid w:val="001456D6"/>
    <w:rsid w:val="001645DC"/>
    <w:rsid w:val="0016742B"/>
    <w:rsid w:val="00171C65"/>
    <w:rsid w:val="00176FF3"/>
    <w:rsid w:val="001A0579"/>
    <w:rsid w:val="001A6A5B"/>
    <w:rsid w:val="001B1D91"/>
    <w:rsid w:val="001B42B2"/>
    <w:rsid w:val="001D6839"/>
    <w:rsid w:val="001D6E56"/>
    <w:rsid w:val="001E0C43"/>
    <w:rsid w:val="001E1DF6"/>
    <w:rsid w:val="001E2865"/>
    <w:rsid w:val="002025C9"/>
    <w:rsid w:val="0022394D"/>
    <w:rsid w:val="00225844"/>
    <w:rsid w:val="00226295"/>
    <w:rsid w:val="00246E1A"/>
    <w:rsid w:val="00254925"/>
    <w:rsid w:val="0025647D"/>
    <w:rsid w:val="002705DE"/>
    <w:rsid w:val="00275361"/>
    <w:rsid w:val="002801B1"/>
    <w:rsid w:val="002919CA"/>
    <w:rsid w:val="0029630F"/>
    <w:rsid w:val="0029647C"/>
    <w:rsid w:val="002A06CB"/>
    <w:rsid w:val="002A4483"/>
    <w:rsid w:val="002A44B6"/>
    <w:rsid w:val="002A4717"/>
    <w:rsid w:val="002A5D75"/>
    <w:rsid w:val="002A7977"/>
    <w:rsid w:val="002B024D"/>
    <w:rsid w:val="002B5557"/>
    <w:rsid w:val="002C6F5A"/>
    <w:rsid w:val="002D1193"/>
    <w:rsid w:val="002E4783"/>
    <w:rsid w:val="002E544D"/>
    <w:rsid w:val="002F208C"/>
    <w:rsid w:val="002F2A2D"/>
    <w:rsid w:val="002F5041"/>
    <w:rsid w:val="00302B3A"/>
    <w:rsid w:val="003048D0"/>
    <w:rsid w:val="00314312"/>
    <w:rsid w:val="0031758A"/>
    <w:rsid w:val="0032312D"/>
    <w:rsid w:val="00330202"/>
    <w:rsid w:val="00345DC4"/>
    <w:rsid w:val="00351393"/>
    <w:rsid w:val="00351EEB"/>
    <w:rsid w:val="00357B16"/>
    <w:rsid w:val="003609A4"/>
    <w:rsid w:val="00363AE0"/>
    <w:rsid w:val="00366A25"/>
    <w:rsid w:val="00381C84"/>
    <w:rsid w:val="003853AD"/>
    <w:rsid w:val="003949AA"/>
    <w:rsid w:val="00395CF6"/>
    <w:rsid w:val="003A0523"/>
    <w:rsid w:val="003A4578"/>
    <w:rsid w:val="003A5269"/>
    <w:rsid w:val="003A6857"/>
    <w:rsid w:val="003B3DDC"/>
    <w:rsid w:val="003B44B4"/>
    <w:rsid w:val="003C71D5"/>
    <w:rsid w:val="003D1A72"/>
    <w:rsid w:val="003D74D3"/>
    <w:rsid w:val="003E0F20"/>
    <w:rsid w:val="003F1AE1"/>
    <w:rsid w:val="003F397A"/>
    <w:rsid w:val="003F4DCD"/>
    <w:rsid w:val="00407AF4"/>
    <w:rsid w:val="004100E2"/>
    <w:rsid w:val="00416ABB"/>
    <w:rsid w:val="00420622"/>
    <w:rsid w:val="004221FB"/>
    <w:rsid w:val="00422563"/>
    <w:rsid w:val="00425034"/>
    <w:rsid w:val="0044289E"/>
    <w:rsid w:val="00445307"/>
    <w:rsid w:val="00446105"/>
    <w:rsid w:val="004469B3"/>
    <w:rsid w:val="00457292"/>
    <w:rsid w:val="004705C3"/>
    <w:rsid w:val="00473D1A"/>
    <w:rsid w:val="004801D5"/>
    <w:rsid w:val="00482361"/>
    <w:rsid w:val="00482B8A"/>
    <w:rsid w:val="00485635"/>
    <w:rsid w:val="004A4226"/>
    <w:rsid w:val="004A5787"/>
    <w:rsid w:val="004B0744"/>
    <w:rsid w:val="004B2BB8"/>
    <w:rsid w:val="004C0EBF"/>
    <w:rsid w:val="004C3AE9"/>
    <w:rsid w:val="004C7E6B"/>
    <w:rsid w:val="004E2340"/>
    <w:rsid w:val="004E3647"/>
    <w:rsid w:val="004F7A6E"/>
    <w:rsid w:val="00512512"/>
    <w:rsid w:val="00516220"/>
    <w:rsid w:val="0052099E"/>
    <w:rsid w:val="005220AD"/>
    <w:rsid w:val="0052668F"/>
    <w:rsid w:val="00526977"/>
    <w:rsid w:val="00533AA3"/>
    <w:rsid w:val="005361E3"/>
    <w:rsid w:val="0053704E"/>
    <w:rsid w:val="0054798D"/>
    <w:rsid w:val="0055118F"/>
    <w:rsid w:val="005523E1"/>
    <w:rsid w:val="0055740C"/>
    <w:rsid w:val="005645D4"/>
    <w:rsid w:val="00567232"/>
    <w:rsid w:val="00570D58"/>
    <w:rsid w:val="00577638"/>
    <w:rsid w:val="005A33C8"/>
    <w:rsid w:val="005A45AB"/>
    <w:rsid w:val="005A621A"/>
    <w:rsid w:val="005A644D"/>
    <w:rsid w:val="005B2E14"/>
    <w:rsid w:val="005B448D"/>
    <w:rsid w:val="005B64F2"/>
    <w:rsid w:val="005C5D83"/>
    <w:rsid w:val="005D02FA"/>
    <w:rsid w:val="005D4DE1"/>
    <w:rsid w:val="005E3947"/>
    <w:rsid w:val="005E6042"/>
    <w:rsid w:val="005F6D58"/>
    <w:rsid w:val="006034C2"/>
    <w:rsid w:val="0061187B"/>
    <w:rsid w:val="00612D75"/>
    <w:rsid w:val="00621CE5"/>
    <w:rsid w:val="00632554"/>
    <w:rsid w:val="00632B96"/>
    <w:rsid w:val="00637198"/>
    <w:rsid w:val="0064235B"/>
    <w:rsid w:val="00653D45"/>
    <w:rsid w:val="006614CB"/>
    <w:rsid w:val="006637A2"/>
    <w:rsid w:val="006755F2"/>
    <w:rsid w:val="00675783"/>
    <w:rsid w:val="00682056"/>
    <w:rsid w:val="006838DC"/>
    <w:rsid w:val="00693C81"/>
    <w:rsid w:val="006A2182"/>
    <w:rsid w:val="006A7A50"/>
    <w:rsid w:val="006B1E8B"/>
    <w:rsid w:val="006C1590"/>
    <w:rsid w:val="006C32E7"/>
    <w:rsid w:val="006C37B4"/>
    <w:rsid w:val="006C76BE"/>
    <w:rsid w:val="006C7A08"/>
    <w:rsid w:val="006D0886"/>
    <w:rsid w:val="006D4532"/>
    <w:rsid w:val="006D550B"/>
    <w:rsid w:val="00717302"/>
    <w:rsid w:val="00722994"/>
    <w:rsid w:val="00727309"/>
    <w:rsid w:val="007324B5"/>
    <w:rsid w:val="007430BF"/>
    <w:rsid w:val="00754ED1"/>
    <w:rsid w:val="00765429"/>
    <w:rsid w:val="007707C5"/>
    <w:rsid w:val="00770977"/>
    <w:rsid w:val="0077222F"/>
    <w:rsid w:val="00773AC8"/>
    <w:rsid w:val="00777890"/>
    <w:rsid w:val="00780204"/>
    <w:rsid w:val="00781984"/>
    <w:rsid w:val="00787853"/>
    <w:rsid w:val="007975E8"/>
    <w:rsid w:val="007C4BD1"/>
    <w:rsid w:val="007C722B"/>
    <w:rsid w:val="007D7E3E"/>
    <w:rsid w:val="007E2737"/>
    <w:rsid w:val="007E3734"/>
    <w:rsid w:val="007E530A"/>
    <w:rsid w:val="007F1701"/>
    <w:rsid w:val="007F2FDE"/>
    <w:rsid w:val="007F3E50"/>
    <w:rsid w:val="007F4D65"/>
    <w:rsid w:val="007F7924"/>
    <w:rsid w:val="0080732C"/>
    <w:rsid w:val="00817798"/>
    <w:rsid w:val="00834BA7"/>
    <w:rsid w:val="008378DD"/>
    <w:rsid w:val="0084025D"/>
    <w:rsid w:val="00840773"/>
    <w:rsid w:val="00853435"/>
    <w:rsid w:val="00861DE0"/>
    <w:rsid w:val="00864226"/>
    <w:rsid w:val="00870634"/>
    <w:rsid w:val="00885F9C"/>
    <w:rsid w:val="00892FBD"/>
    <w:rsid w:val="00895A4F"/>
    <w:rsid w:val="008B17F7"/>
    <w:rsid w:val="008B3748"/>
    <w:rsid w:val="008C58E6"/>
    <w:rsid w:val="008C7C6C"/>
    <w:rsid w:val="008D0A52"/>
    <w:rsid w:val="008D5404"/>
    <w:rsid w:val="008D6499"/>
    <w:rsid w:val="008E0C05"/>
    <w:rsid w:val="008E6AF8"/>
    <w:rsid w:val="009103F9"/>
    <w:rsid w:val="0091294B"/>
    <w:rsid w:val="009346EF"/>
    <w:rsid w:val="0093616E"/>
    <w:rsid w:val="00943445"/>
    <w:rsid w:val="00944D5B"/>
    <w:rsid w:val="00945B05"/>
    <w:rsid w:val="009466B9"/>
    <w:rsid w:val="00946A83"/>
    <w:rsid w:val="00955B0C"/>
    <w:rsid w:val="00957277"/>
    <w:rsid w:val="009625C0"/>
    <w:rsid w:val="00966126"/>
    <w:rsid w:val="0097733A"/>
    <w:rsid w:val="00995BE3"/>
    <w:rsid w:val="00995E42"/>
    <w:rsid w:val="00996005"/>
    <w:rsid w:val="00997C3C"/>
    <w:rsid w:val="00997C9D"/>
    <w:rsid w:val="009A1927"/>
    <w:rsid w:val="009A77BA"/>
    <w:rsid w:val="009B12CE"/>
    <w:rsid w:val="009B17A5"/>
    <w:rsid w:val="009B693F"/>
    <w:rsid w:val="009E000F"/>
    <w:rsid w:val="00A00928"/>
    <w:rsid w:val="00A05572"/>
    <w:rsid w:val="00A10182"/>
    <w:rsid w:val="00A11A2A"/>
    <w:rsid w:val="00A14B85"/>
    <w:rsid w:val="00A22425"/>
    <w:rsid w:val="00A25459"/>
    <w:rsid w:val="00A26A13"/>
    <w:rsid w:val="00A26FB7"/>
    <w:rsid w:val="00A33AA9"/>
    <w:rsid w:val="00A40D6F"/>
    <w:rsid w:val="00A50D02"/>
    <w:rsid w:val="00A57C2F"/>
    <w:rsid w:val="00A623DC"/>
    <w:rsid w:val="00A7299C"/>
    <w:rsid w:val="00A7426B"/>
    <w:rsid w:val="00A84049"/>
    <w:rsid w:val="00A84255"/>
    <w:rsid w:val="00A8651C"/>
    <w:rsid w:val="00A87DC1"/>
    <w:rsid w:val="00A94173"/>
    <w:rsid w:val="00A9559B"/>
    <w:rsid w:val="00AA4531"/>
    <w:rsid w:val="00AA6ABC"/>
    <w:rsid w:val="00AB5C55"/>
    <w:rsid w:val="00B11BF6"/>
    <w:rsid w:val="00B2479B"/>
    <w:rsid w:val="00B30641"/>
    <w:rsid w:val="00B34CFD"/>
    <w:rsid w:val="00B53BC4"/>
    <w:rsid w:val="00B560A1"/>
    <w:rsid w:val="00B65C41"/>
    <w:rsid w:val="00B672B0"/>
    <w:rsid w:val="00B67E38"/>
    <w:rsid w:val="00B85096"/>
    <w:rsid w:val="00B9369B"/>
    <w:rsid w:val="00B96986"/>
    <w:rsid w:val="00BA0F8B"/>
    <w:rsid w:val="00BA58CB"/>
    <w:rsid w:val="00BA6FC2"/>
    <w:rsid w:val="00BA7929"/>
    <w:rsid w:val="00BB55CA"/>
    <w:rsid w:val="00BB669F"/>
    <w:rsid w:val="00BE2E60"/>
    <w:rsid w:val="00BE4568"/>
    <w:rsid w:val="00BE4F7A"/>
    <w:rsid w:val="00BF0175"/>
    <w:rsid w:val="00C111BD"/>
    <w:rsid w:val="00C16F85"/>
    <w:rsid w:val="00C25A9D"/>
    <w:rsid w:val="00C326CE"/>
    <w:rsid w:val="00C368E3"/>
    <w:rsid w:val="00C415CD"/>
    <w:rsid w:val="00C53840"/>
    <w:rsid w:val="00C61225"/>
    <w:rsid w:val="00C62309"/>
    <w:rsid w:val="00C6288B"/>
    <w:rsid w:val="00C66297"/>
    <w:rsid w:val="00C748D7"/>
    <w:rsid w:val="00C74F08"/>
    <w:rsid w:val="00C757D3"/>
    <w:rsid w:val="00C775D6"/>
    <w:rsid w:val="00C876FF"/>
    <w:rsid w:val="00C92B0F"/>
    <w:rsid w:val="00C9530B"/>
    <w:rsid w:val="00CA763F"/>
    <w:rsid w:val="00CB5EB6"/>
    <w:rsid w:val="00CD2272"/>
    <w:rsid w:val="00CD3B86"/>
    <w:rsid w:val="00CD6B8E"/>
    <w:rsid w:val="00CE6BD1"/>
    <w:rsid w:val="00D1434D"/>
    <w:rsid w:val="00D2016B"/>
    <w:rsid w:val="00D2110B"/>
    <w:rsid w:val="00D25CC6"/>
    <w:rsid w:val="00D30FDA"/>
    <w:rsid w:val="00D4335A"/>
    <w:rsid w:val="00D54AF6"/>
    <w:rsid w:val="00D64A6A"/>
    <w:rsid w:val="00D7111D"/>
    <w:rsid w:val="00D71D4E"/>
    <w:rsid w:val="00D72C77"/>
    <w:rsid w:val="00D72E9B"/>
    <w:rsid w:val="00D751AA"/>
    <w:rsid w:val="00D8172B"/>
    <w:rsid w:val="00D91B9B"/>
    <w:rsid w:val="00DA29F5"/>
    <w:rsid w:val="00DA46D8"/>
    <w:rsid w:val="00DA4FB5"/>
    <w:rsid w:val="00DC0884"/>
    <w:rsid w:val="00DC2236"/>
    <w:rsid w:val="00DC3EF8"/>
    <w:rsid w:val="00DD7C45"/>
    <w:rsid w:val="00DE0495"/>
    <w:rsid w:val="00DE2AA8"/>
    <w:rsid w:val="00DE6B78"/>
    <w:rsid w:val="00DF7611"/>
    <w:rsid w:val="00E01B5B"/>
    <w:rsid w:val="00E3087C"/>
    <w:rsid w:val="00E51E56"/>
    <w:rsid w:val="00E537D0"/>
    <w:rsid w:val="00E60650"/>
    <w:rsid w:val="00E64E56"/>
    <w:rsid w:val="00E6690F"/>
    <w:rsid w:val="00E6719F"/>
    <w:rsid w:val="00E75516"/>
    <w:rsid w:val="00E767DF"/>
    <w:rsid w:val="00E80130"/>
    <w:rsid w:val="00E80BC4"/>
    <w:rsid w:val="00E832C0"/>
    <w:rsid w:val="00E87124"/>
    <w:rsid w:val="00E9056A"/>
    <w:rsid w:val="00E918FC"/>
    <w:rsid w:val="00E93164"/>
    <w:rsid w:val="00EA4C90"/>
    <w:rsid w:val="00EA5629"/>
    <w:rsid w:val="00EB2F8F"/>
    <w:rsid w:val="00EC1346"/>
    <w:rsid w:val="00EC5D91"/>
    <w:rsid w:val="00EC7B7C"/>
    <w:rsid w:val="00ED2F3F"/>
    <w:rsid w:val="00ED68EC"/>
    <w:rsid w:val="00EE395E"/>
    <w:rsid w:val="00EE5EF8"/>
    <w:rsid w:val="00EE773F"/>
    <w:rsid w:val="00EF169E"/>
    <w:rsid w:val="00EF4668"/>
    <w:rsid w:val="00F03F06"/>
    <w:rsid w:val="00F07037"/>
    <w:rsid w:val="00F125CC"/>
    <w:rsid w:val="00F22724"/>
    <w:rsid w:val="00F51FB0"/>
    <w:rsid w:val="00F52ADF"/>
    <w:rsid w:val="00F5649B"/>
    <w:rsid w:val="00F56D3C"/>
    <w:rsid w:val="00F61624"/>
    <w:rsid w:val="00F61676"/>
    <w:rsid w:val="00F70F4D"/>
    <w:rsid w:val="00F7477E"/>
    <w:rsid w:val="00F766FA"/>
    <w:rsid w:val="00F8041A"/>
    <w:rsid w:val="00F84FDF"/>
    <w:rsid w:val="00F95598"/>
    <w:rsid w:val="00F9716F"/>
    <w:rsid w:val="00FA7449"/>
    <w:rsid w:val="00FB0B3A"/>
    <w:rsid w:val="00FB5F32"/>
    <w:rsid w:val="00FB76F6"/>
    <w:rsid w:val="00FC32B8"/>
    <w:rsid w:val="00FC559F"/>
    <w:rsid w:val="00FD2674"/>
    <w:rsid w:val="00FE4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997752"/>
  <w15:docId w15:val="{B720B7B5-9EDD-4777-A744-EDA8CC1C3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iPriority="0" w:unhideWhenUsed="1"/>
    <w:lsdException w:name="Table Simple 2" w:locked="1" w:semiHidden="1" w:uiPriority="0" w:unhideWhenUsed="1"/>
    <w:lsdException w:name="Table Simple 3" w:locked="1" w:semiHidden="1" w:uiPriority="0" w:unhideWhenUsed="1"/>
    <w:lsdException w:name="Table Classic 1" w:locked="1" w:semiHidden="1" w:uiPriority="0" w:unhideWhenUsed="1"/>
    <w:lsdException w:name="Table Classic 2" w:locked="1" w:semiHidden="1" w:uiPriority="0" w:unhideWhenUsed="1"/>
    <w:lsdException w:name="Table Classic 3" w:locked="1" w:semiHidden="1" w:uiPriority="0" w:unhideWhenUsed="1"/>
    <w:lsdException w:name="Table Classic 4" w:locked="1" w:semiHidden="1" w:uiPriority="0" w:unhideWhenUsed="1"/>
    <w:lsdException w:name="Table Colorful 1" w:locked="1" w:semiHidden="1" w:uiPriority="0" w:unhideWhenUsed="1"/>
    <w:lsdException w:name="Table Colorful 2" w:locked="1" w:semiHidden="1" w:uiPriority="0" w:unhideWhenUsed="1"/>
    <w:lsdException w:name="Table Colorful 3" w:locked="1" w:semiHidden="1" w:uiPriority="0" w:unhideWhenUsed="1"/>
    <w:lsdException w:name="Table Columns 1" w:locked="1" w:semiHidden="1" w:uiPriority="0" w:unhideWhenUsed="1"/>
    <w:lsdException w:name="Table Columns 2" w:locked="1" w:semiHidden="1" w:uiPriority="0" w:unhideWhenUsed="1"/>
    <w:lsdException w:name="Table Columns 3" w:locked="1" w:semiHidden="1" w:uiPriority="0" w:unhideWhenUsed="1"/>
    <w:lsdException w:name="Table Columns 4" w:locked="1" w:semiHidden="1" w:uiPriority="0" w:unhideWhenUsed="1"/>
    <w:lsdException w:name="Table Columns 5" w:locked="1" w:semiHidden="1" w:uiPriority="0" w:unhideWhenUsed="1"/>
    <w:lsdException w:name="Table Grid 1" w:locked="1" w:semiHidden="1" w:uiPriority="0" w:unhideWhenUsed="1"/>
    <w:lsdException w:name="Table Grid 2" w:locked="1" w:semiHidden="1" w:uiPriority="0" w:unhideWhenUsed="1"/>
    <w:lsdException w:name="Table Grid 3" w:locked="1" w:semiHidden="1" w:uiPriority="0" w:unhideWhenUsed="1"/>
    <w:lsdException w:name="Table Grid 4" w:locked="1" w:semiHidden="1" w:uiPriority="0" w:unhideWhenUsed="1"/>
    <w:lsdException w:name="Table Grid 5" w:locked="1" w:semiHidden="1" w:uiPriority="0" w:unhideWhenUsed="1"/>
    <w:lsdException w:name="Table Grid 6" w:locked="1" w:semiHidden="1" w:uiPriority="0" w:unhideWhenUsed="1"/>
    <w:lsdException w:name="Table Grid 7" w:locked="1" w:semiHidden="1" w:uiPriority="0" w:unhideWhenUsed="1"/>
    <w:lsdException w:name="Table Grid 8" w:locked="1" w:semiHidden="1" w:uiPriority="0" w:unhideWhenUsed="1"/>
    <w:lsdException w:name="Table List 1" w:locked="1" w:semiHidden="1" w:uiPriority="0" w:unhideWhenUsed="1"/>
    <w:lsdException w:name="Table List 2" w:locked="1" w:semiHidden="1" w:uiPriority="0" w:unhideWhenUsed="1"/>
    <w:lsdException w:name="Table List 3" w:locked="1" w:semiHidden="1" w:uiPriority="0" w:unhideWhenUsed="1"/>
    <w:lsdException w:name="Table List 4" w:locked="1" w:semiHidden="1" w:uiPriority="0" w:unhideWhenUsed="1"/>
    <w:lsdException w:name="Table List 5" w:locked="1" w:semiHidden="1" w:uiPriority="0" w:unhideWhenUsed="1"/>
    <w:lsdException w:name="Table List 6" w:locked="1" w:semiHidden="1" w:uiPriority="0" w:unhideWhenUsed="1"/>
    <w:lsdException w:name="Table List 7" w:locked="1" w:semiHidden="1" w:uiPriority="0" w:unhideWhenUsed="1"/>
    <w:lsdException w:name="Table List 8" w:locked="1" w:semiHidden="1" w:uiPriority="0" w:unhideWhenUsed="1"/>
    <w:lsdException w:name="Table 3D effects 1" w:locked="1" w:semiHidden="1" w:uiPriority="0" w:unhideWhenUsed="1"/>
    <w:lsdException w:name="Table 3D effects 2" w:locked="1" w:semiHidden="1" w:uiPriority="0" w:unhideWhenUsed="1"/>
    <w:lsdException w:name="Table 3D effects 3" w:locked="1" w:semiHidden="1" w:uiPriority="0" w:unhideWhenUsed="1"/>
    <w:lsdException w:name="Table Contemporary" w:locked="1" w:semiHidden="1" w:uiPriority="0" w:unhideWhenUsed="1"/>
    <w:lsdException w:name="Table Elegant" w:locked="1" w:semiHidden="1" w:uiPriority="0" w:unhideWhenUsed="1"/>
    <w:lsdException w:name="Table Professional" w:locked="1" w:semiHidden="1" w:uiPriority="0" w:unhideWhenUsed="1"/>
    <w:lsdException w:name="Table Subtle 1" w:locked="1" w:semiHidden="1" w:uiPriority="0" w:unhideWhenUsed="1"/>
    <w:lsdException w:name="Table Subtle 2" w:locked="1" w:semiHidden="1" w:uiPriority="0" w:unhideWhenUsed="1"/>
    <w:lsdException w:name="Table Web 1" w:locked="1" w:semiHidden="1" w:uiPriority="0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7B7C"/>
    <w:rPr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02B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cs="Times New Roman"/>
      <w:sz w:val="2"/>
    </w:rPr>
  </w:style>
  <w:style w:type="character" w:styleId="CommentReference">
    <w:name w:val="annotation reference"/>
    <w:basedOn w:val="DefaultParagraphFont"/>
    <w:uiPriority w:val="99"/>
    <w:semiHidden/>
    <w:rsid w:val="002B5557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2B55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4F7A6E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B55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  <w:sz w:val="20"/>
      <w:szCs w:val="20"/>
      <w:lang w:val="en-US" w:eastAsia="en-US"/>
    </w:rPr>
  </w:style>
  <w:style w:type="character" w:customStyle="1" w:styleId="rvts3">
    <w:name w:val="rvts3"/>
    <w:uiPriority w:val="99"/>
    <w:rsid w:val="00BA6FC2"/>
    <w:rPr>
      <w:color w:val="000000"/>
      <w:sz w:val="20"/>
    </w:rPr>
  </w:style>
  <w:style w:type="table" w:styleId="TableGrid">
    <w:name w:val="Table Grid"/>
    <w:basedOn w:val="TableNormal"/>
    <w:uiPriority w:val="99"/>
    <w:rsid w:val="001456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locked/>
    <w:rsid w:val="007F3E5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975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5E8"/>
    <w:rPr>
      <w:sz w:val="24"/>
      <w:szCs w:val="24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7975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5E8"/>
    <w:rPr>
      <w:sz w:val="24"/>
      <w:szCs w:val="24"/>
      <w:lang w:val="sr-Cyrl-RS"/>
    </w:rPr>
  </w:style>
  <w:style w:type="paragraph" w:customStyle="1" w:styleId="Default">
    <w:name w:val="Default"/>
    <w:uiPriority w:val="99"/>
    <w:rsid w:val="007975E8"/>
    <w:pPr>
      <w:autoSpaceDE w:val="0"/>
      <w:autoSpaceDN w:val="0"/>
      <w:adjustRightInd w:val="0"/>
    </w:pPr>
    <w:rPr>
      <w:rFonts w:eastAsia="MS Mincho"/>
      <w:color w:val="000000"/>
      <w:sz w:val="24"/>
      <w:szCs w:val="24"/>
      <w:lang w:eastAsia="ja-JP"/>
    </w:rPr>
  </w:style>
  <w:style w:type="paragraph" w:styleId="Revision">
    <w:name w:val="Revision"/>
    <w:hidden/>
    <w:uiPriority w:val="99"/>
    <w:semiHidden/>
    <w:rsid w:val="00037F77"/>
    <w:rPr>
      <w:sz w:val="24"/>
      <w:szCs w:val="24"/>
      <w:lang w:val="sr-Cyrl-RS"/>
    </w:rPr>
  </w:style>
  <w:style w:type="paragraph" w:styleId="ListParagraph">
    <w:name w:val="List Paragraph"/>
    <w:basedOn w:val="Normal"/>
    <w:uiPriority w:val="34"/>
    <w:qFormat/>
    <w:rsid w:val="005B2E14"/>
    <w:pPr>
      <w:ind w:left="720"/>
      <w:contextualSpacing/>
    </w:pPr>
    <w:rPr>
      <w:lang w:val="sr-Cyrl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7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C263F-B79C-4E21-B640-828993EDB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КРИТЕРИЈУМИ И ЕЛЕМЕНТИ КРИТЕРИЈУМА ЗА ОЦЕНУ пројеката унапређења енергетске ефикасности</vt:lpstr>
    </vt:vector>
  </TitlesOfParts>
  <Company> </Company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РИТЕРИЈУМИ И ЕЛЕМЕНТИ КРИТЕРИЈУМА ЗА ОЦЕНУ пројеката унапређења енергетске ефикасности</dc:title>
  <dc:subject/>
  <dc:creator>MRE RS</dc:creator>
  <cp:keywords>Прилог 5;БФ 2-19</cp:keywords>
  <dc:description/>
  <cp:lastModifiedBy>Senida Tahirbegović</cp:lastModifiedBy>
  <cp:revision>40</cp:revision>
  <cp:lastPrinted>2024-10-24T06:32:00Z</cp:lastPrinted>
  <dcterms:created xsi:type="dcterms:W3CDTF">2024-10-17T11:37:00Z</dcterms:created>
  <dcterms:modified xsi:type="dcterms:W3CDTF">2024-10-24T18:39:00Z</dcterms:modified>
</cp:coreProperties>
</file>